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BDDAC" w14:textId="77777777" w:rsidR="00A97919" w:rsidRPr="00A97919" w:rsidRDefault="003625E1" w:rsidP="00A97919">
      <w:pPr>
        <w:pStyle w:val="KonuBal"/>
        <w:spacing w:before="0"/>
        <w:jc w:val="center"/>
        <w:rPr>
          <w:rFonts w:ascii="Times New Roman" w:hAnsi="Times New Roman" w:cs="Times New Roman"/>
          <w:sz w:val="20"/>
          <w:szCs w:val="20"/>
        </w:rPr>
      </w:pPr>
      <w:r w:rsidRPr="00A97919">
        <w:rPr>
          <w:rFonts w:ascii="Times New Roman" w:hAnsi="Times New Roman" w:cs="Times New Roman"/>
          <w:sz w:val="20"/>
          <w:szCs w:val="20"/>
        </w:rPr>
        <w:t xml:space="preserve">ÇOMÜ </w:t>
      </w:r>
      <w:r w:rsidR="00A97919" w:rsidRPr="00A97919">
        <w:rPr>
          <w:rFonts w:ascii="Times New Roman" w:hAnsi="Times New Roman" w:cs="Times New Roman"/>
          <w:sz w:val="20"/>
          <w:szCs w:val="20"/>
        </w:rPr>
        <w:t>SİYASAL BİLGİLER FAKÜLTESİ</w:t>
      </w:r>
      <w:r w:rsidR="00B7748A">
        <w:rPr>
          <w:rFonts w:ascii="Times New Roman" w:hAnsi="Times New Roman" w:cs="Times New Roman"/>
          <w:sz w:val="20"/>
          <w:szCs w:val="20"/>
        </w:rPr>
        <w:t xml:space="preserve"> ULUSLARARASI İLİŞKİLER(İNGİLİZCE) </w:t>
      </w:r>
      <w:r w:rsidR="00A97919" w:rsidRPr="00A97919">
        <w:rPr>
          <w:rFonts w:ascii="Times New Roman" w:hAnsi="Times New Roman" w:cs="Times New Roman"/>
          <w:sz w:val="20"/>
          <w:szCs w:val="20"/>
        </w:rPr>
        <w:t xml:space="preserve">BÖLÜMÜ </w:t>
      </w:r>
    </w:p>
    <w:p w14:paraId="10B3E295" w14:textId="77777777" w:rsidR="007A2673" w:rsidRPr="00A97919" w:rsidRDefault="003625E1" w:rsidP="00A97919">
      <w:pPr>
        <w:pStyle w:val="KonuBal"/>
        <w:spacing w:before="0"/>
        <w:jc w:val="center"/>
        <w:rPr>
          <w:rFonts w:ascii="Times New Roman" w:hAnsi="Times New Roman" w:cs="Times New Roman"/>
          <w:sz w:val="20"/>
          <w:szCs w:val="20"/>
        </w:rPr>
      </w:pPr>
      <w:r w:rsidRPr="00A97919">
        <w:rPr>
          <w:rFonts w:ascii="Times New Roman" w:hAnsi="Times New Roman" w:cs="Times New Roman"/>
          <w:sz w:val="20"/>
          <w:szCs w:val="20"/>
        </w:rPr>
        <w:t>(2021-2025 Yılları Arasını Kapsayan) Stratejik Plan Hedefleri ve Performans Göstergeleri</w:t>
      </w:r>
      <w:r w:rsidR="00A97919" w:rsidRPr="00A97919">
        <w:rPr>
          <w:rFonts w:ascii="Times New Roman" w:hAnsi="Times New Roman" w:cs="Times New Roman"/>
          <w:sz w:val="20"/>
          <w:szCs w:val="20"/>
        </w:rPr>
        <w:t>)</w:t>
      </w:r>
    </w:p>
    <w:p w14:paraId="60083276" w14:textId="77777777" w:rsidR="007A2673" w:rsidRPr="00A97919" w:rsidRDefault="007A2673" w:rsidP="00A97919">
      <w:pPr>
        <w:pStyle w:val="GvdeMetni"/>
        <w:spacing w:before="0"/>
        <w:rPr>
          <w:rFonts w:ascii="Times New Roman" w:hAnsi="Times New Roman" w:cs="Times New Roman"/>
          <w:b/>
        </w:rPr>
      </w:pPr>
    </w:p>
    <w:p w14:paraId="3584CBE2" w14:textId="77777777" w:rsidR="007A2673" w:rsidRPr="00DB4D93" w:rsidRDefault="003625E1" w:rsidP="00A97919">
      <w:pPr>
        <w:ind w:left="936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B4D93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STRATEJİK AMAÇ 1: </w:t>
      </w:r>
      <w:r w:rsidRPr="00DB4D93">
        <w:rPr>
          <w:rFonts w:ascii="Times New Roman" w:hAnsi="Times New Roman" w:cs="Times New Roman"/>
          <w:color w:val="000000" w:themeColor="text1"/>
          <w:sz w:val="20"/>
          <w:szCs w:val="20"/>
        </w:rPr>
        <w:t>Bilimsel, girişimci ve yenilikçi bir üniversite olmak</w:t>
      </w:r>
    </w:p>
    <w:p w14:paraId="428E6FF9" w14:textId="77777777" w:rsidR="007A2673" w:rsidRPr="00DB4D93" w:rsidRDefault="003625E1" w:rsidP="00A97919">
      <w:pPr>
        <w:ind w:left="936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B4D93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Stratejik Hedef 1: </w:t>
      </w:r>
      <w:proofErr w:type="spellStart"/>
      <w:proofErr w:type="gramStart"/>
      <w:r w:rsidRPr="00DB4D93">
        <w:rPr>
          <w:rFonts w:ascii="Times New Roman" w:hAnsi="Times New Roman" w:cs="Times New Roman"/>
          <w:color w:val="000000" w:themeColor="text1"/>
          <w:sz w:val="20"/>
          <w:szCs w:val="20"/>
        </w:rPr>
        <w:t>Bilimsel,girişimci</w:t>
      </w:r>
      <w:proofErr w:type="spellEnd"/>
      <w:proofErr w:type="gramEnd"/>
      <w:r w:rsidRPr="00DB4D9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e aynı zamanda yenilikçi çalışmaların geliştirilmesi</w:t>
      </w:r>
    </w:p>
    <w:p w14:paraId="6D6A793F" w14:textId="77777777" w:rsidR="007A2673" w:rsidRPr="00DB4D93" w:rsidRDefault="003625E1" w:rsidP="00A97919">
      <w:pPr>
        <w:ind w:left="936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B4D93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Strateji 1.1. </w:t>
      </w:r>
      <w:r w:rsidRPr="00DB4D93">
        <w:rPr>
          <w:rFonts w:ascii="Times New Roman" w:hAnsi="Times New Roman" w:cs="Times New Roman"/>
          <w:color w:val="000000" w:themeColor="text1"/>
          <w:sz w:val="20"/>
          <w:szCs w:val="20"/>
        </w:rPr>
        <w:t>Bilimsel çalışmalara ev sahipliği yapmak</w:t>
      </w:r>
    </w:p>
    <w:p w14:paraId="28BA6544" w14:textId="77777777" w:rsidR="007A2673" w:rsidRPr="00DB4D93" w:rsidRDefault="003625E1" w:rsidP="00A97919">
      <w:pPr>
        <w:pStyle w:val="GvdeMetni"/>
        <w:spacing w:before="0"/>
        <w:ind w:left="936"/>
        <w:rPr>
          <w:rFonts w:ascii="Times New Roman" w:hAnsi="Times New Roman" w:cs="Times New Roman"/>
          <w:color w:val="000000" w:themeColor="text1"/>
        </w:rPr>
      </w:pPr>
      <w:r w:rsidRPr="00DB4D93">
        <w:rPr>
          <w:rFonts w:ascii="Times New Roman" w:hAnsi="Times New Roman" w:cs="Times New Roman"/>
          <w:b/>
          <w:color w:val="000000" w:themeColor="text1"/>
        </w:rPr>
        <w:t xml:space="preserve">Strateji 1.2. </w:t>
      </w:r>
      <w:r w:rsidRPr="00DB4D93">
        <w:rPr>
          <w:rFonts w:ascii="Times New Roman" w:hAnsi="Times New Roman" w:cs="Times New Roman"/>
          <w:color w:val="000000" w:themeColor="text1"/>
        </w:rPr>
        <w:t>Girişimcilik ve yenilikçilik üzerine eğitim faaliyetleri yapmak</w:t>
      </w:r>
    </w:p>
    <w:p w14:paraId="11CBB374" w14:textId="77777777" w:rsidR="007A2673" w:rsidRPr="00A97919" w:rsidRDefault="007A2673" w:rsidP="00A97919">
      <w:pPr>
        <w:pStyle w:val="GvdeMetni"/>
        <w:spacing w:before="0"/>
        <w:rPr>
          <w:rFonts w:ascii="Times New Roman" w:hAnsi="Times New Roman" w:cs="Times New Roman"/>
        </w:rPr>
      </w:pPr>
    </w:p>
    <w:tbl>
      <w:tblPr>
        <w:tblStyle w:val="TableNormal"/>
        <w:tblW w:w="0" w:type="auto"/>
        <w:tblInd w:w="5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823"/>
        <w:gridCol w:w="850"/>
        <w:gridCol w:w="821"/>
        <w:gridCol w:w="802"/>
        <w:gridCol w:w="802"/>
        <w:gridCol w:w="804"/>
        <w:gridCol w:w="802"/>
        <w:gridCol w:w="826"/>
        <w:gridCol w:w="802"/>
        <w:gridCol w:w="803"/>
        <w:gridCol w:w="805"/>
        <w:gridCol w:w="803"/>
        <w:gridCol w:w="805"/>
      </w:tblGrid>
      <w:tr w:rsidR="007A2673" w:rsidRPr="00A97919" w14:paraId="39DA8310" w14:textId="77777777">
        <w:trPr>
          <w:trHeight w:val="242"/>
        </w:trPr>
        <w:tc>
          <w:tcPr>
            <w:tcW w:w="4823" w:type="dxa"/>
          </w:tcPr>
          <w:p w14:paraId="4EB02322" w14:textId="77777777" w:rsidR="007A2673" w:rsidRPr="00A97919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Performans Göstergeleri:</w:t>
            </w:r>
          </w:p>
        </w:tc>
        <w:tc>
          <w:tcPr>
            <w:tcW w:w="850" w:type="dxa"/>
          </w:tcPr>
          <w:p w14:paraId="5640BFD1" w14:textId="77777777" w:rsidR="007A2673" w:rsidRPr="00A97919" w:rsidRDefault="003625E1" w:rsidP="00A97919">
            <w:pPr>
              <w:pStyle w:val="TableParagraph"/>
              <w:ind w:left="89" w:right="13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2020 H</w:t>
            </w:r>
          </w:p>
        </w:tc>
        <w:tc>
          <w:tcPr>
            <w:tcW w:w="821" w:type="dxa"/>
          </w:tcPr>
          <w:p w14:paraId="0D0BA76B" w14:textId="77777777" w:rsidR="007A2673" w:rsidRPr="00A97919" w:rsidRDefault="003625E1" w:rsidP="00A97919">
            <w:pPr>
              <w:pStyle w:val="TableParagraph"/>
              <w:ind w:left="89" w:right="122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2020 B</w:t>
            </w:r>
          </w:p>
        </w:tc>
        <w:tc>
          <w:tcPr>
            <w:tcW w:w="802" w:type="dxa"/>
          </w:tcPr>
          <w:p w14:paraId="13227C54" w14:textId="77777777" w:rsidR="007A2673" w:rsidRPr="00A97919" w:rsidRDefault="003625E1" w:rsidP="00A97919">
            <w:pPr>
              <w:pStyle w:val="TableParagraph"/>
              <w:ind w:left="82" w:right="8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2021 H</w:t>
            </w:r>
          </w:p>
        </w:tc>
        <w:tc>
          <w:tcPr>
            <w:tcW w:w="802" w:type="dxa"/>
          </w:tcPr>
          <w:p w14:paraId="2D086ECB" w14:textId="77777777" w:rsidR="007A2673" w:rsidRPr="00A97919" w:rsidRDefault="003625E1" w:rsidP="00A97919">
            <w:pPr>
              <w:pStyle w:val="TableParagraph"/>
              <w:ind w:left="106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2021 B</w:t>
            </w:r>
          </w:p>
        </w:tc>
        <w:tc>
          <w:tcPr>
            <w:tcW w:w="804" w:type="dxa"/>
          </w:tcPr>
          <w:p w14:paraId="378F3824" w14:textId="77777777" w:rsidR="007A2673" w:rsidRPr="00A97919" w:rsidRDefault="003625E1" w:rsidP="00A97919">
            <w:pPr>
              <w:pStyle w:val="TableParagraph"/>
              <w:ind w:left="88" w:right="8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2022 H</w:t>
            </w:r>
          </w:p>
        </w:tc>
        <w:tc>
          <w:tcPr>
            <w:tcW w:w="802" w:type="dxa"/>
          </w:tcPr>
          <w:p w14:paraId="0C69811E" w14:textId="77777777" w:rsidR="007A2673" w:rsidRPr="00A97919" w:rsidRDefault="003625E1" w:rsidP="00A97919">
            <w:pPr>
              <w:pStyle w:val="TableParagraph"/>
              <w:ind w:left="106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2022 B</w:t>
            </w:r>
          </w:p>
        </w:tc>
        <w:tc>
          <w:tcPr>
            <w:tcW w:w="826" w:type="dxa"/>
          </w:tcPr>
          <w:p w14:paraId="468B0CAD" w14:textId="77777777" w:rsidR="007A2673" w:rsidRPr="00A97919" w:rsidRDefault="003625E1" w:rsidP="00A97919">
            <w:pPr>
              <w:pStyle w:val="TableParagraph"/>
              <w:ind w:left="88" w:right="1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2023H</w:t>
            </w:r>
          </w:p>
        </w:tc>
        <w:tc>
          <w:tcPr>
            <w:tcW w:w="802" w:type="dxa"/>
          </w:tcPr>
          <w:p w14:paraId="5F722C33" w14:textId="77777777" w:rsidR="007A2673" w:rsidRPr="00A97919" w:rsidRDefault="003625E1" w:rsidP="00A97919">
            <w:pPr>
              <w:pStyle w:val="TableParagraph"/>
              <w:ind w:left="105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2023 B</w:t>
            </w:r>
          </w:p>
        </w:tc>
        <w:tc>
          <w:tcPr>
            <w:tcW w:w="803" w:type="dxa"/>
          </w:tcPr>
          <w:p w14:paraId="3A169B30" w14:textId="77777777" w:rsidR="007A2673" w:rsidRPr="00A97919" w:rsidRDefault="003625E1" w:rsidP="00A97919">
            <w:pPr>
              <w:pStyle w:val="TableParagraph"/>
              <w:ind w:left="83" w:right="8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2024 H</w:t>
            </w:r>
          </w:p>
        </w:tc>
        <w:tc>
          <w:tcPr>
            <w:tcW w:w="805" w:type="dxa"/>
          </w:tcPr>
          <w:p w14:paraId="104C412E" w14:textId="77777777" w:rsidR="007A2673" w:rsidRPr="00A97919" w:rsidRDefault="003625E1" w:rsidP="00A97919">
            <w:pPr>
              <w:pStyle w:val="TableParagraph"/>
              <w:ind w:left="106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2024 B</w:t>
            </w:r>
          </w:p>
        </w:tc>
        <w:tc>
          <w:tcPr>
            <w:tcW w:w="803" w:type="dxa"/>
          </w:tcPr>
          <w:p w14:paraId="586D32CA" w14:textId="77777777" w:rsidR="007A2673" w:rsidRPr="00A97919" w:rsidRDefault="003625E1" w:rsidP="00A97919">
            <w:pPr>
              <w:pStyle w:val="TableParagraph"/>
              <w:ind w:left="78" w:right="8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2025 H</w:t>
            </w:r>
          </w:p>
        </w:tc>
        <w:tc>
          <w:tcPr>
            <w:tcW w:w="805" w:type="dxa"/>
          </w:tcPr>
          <w:p w14:paraId="7042483F" w14:textId="77777777" w:rsidR="007A2673" w:rsidRPr="00A97919" w:rsidRDefault="003625E1" w:rsidP="00A97919">
            <w:pPr>
              <w:pStyle w:val="TableParagraph"/>
              <w:ind w:left="104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2025 B</w:t>
            </w:r>
          </w:p>
        </w:tc>
      </w:tr>
      <w:tr w:rsidR="007A2673" w:rsidRPr="00A97919" w14:paraId="1AF66601" w14:textId="77777777">
        <w:trPr>
          <w:trHeight w:val="244"/>
        </w:trPr>
        <w:tc>
          <w:tcPr>
            <w:tcW w:w="4823" w:type="dxa"/>
          </w:tcPr>
          <w:p w14:paraId="0EE2BF21" w14:textId="77777777" w:rsidR="007A2673" w:rsidRPr="00A97919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Ulusal ve uluslararası kongre, sempozyum, çalıştay sayısı</w:t>
            </w:r>
          </w:p>
        </w:tc>
        <w:tc>
          <w:tcPr>
            <w:tcW w:w="850" w:type="dxa"/>
          </w:tcPr>
          <w:p w14:paraId="2BCAFEF3" w14:textId="77777777" w:rsidR="007A2673" w:rsidRPr="00DB4D93" w:rsidRDefault="00BE2204" w:rsidP="00A97919">
            <w:pPr>
              <w:pStyle w:val="TableParagraph"/>
              <w:ind w:left="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w w:val="99"/>
                <w:sz w:val="20"/>
                <w:szCs w:val="20"/>
              </w:rPr>
              <w:t>2</w:t>
            </w:r>
          </w:p>
        </w:tc>
        <w:tc>
          <w:tcPr>
            <w:tcW w:w="821" w:type="dxa"/>
          </w:tcPr>
          <w:p w14:paraId="25A37F54" w14:textId="77777777" w:rsidR="007A2673" w:rsidRPr="00DB4D93" w:rsidRDefault="00235AA5" w:rsidP="00A97919">
            <w:pPr>
              <w:pStyle w:val="TableParagraph"/>
              <w:ind w:left="7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02" w:type="dxa"/>
          </w:tcPr>
          <w:p w14:paraId="0C588532" w14:textId="3CB7F5D6" w:rsidR="007A2673" w:rsidRPr="00DB4D93" w:rsidRDefault="00DB4D93" w:rsidP="00A97919">
            <w:pPr>
              <w:pStyle w:val="TableParagraph"/>
              <w:ind w:left="7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w w:val="99"/>
                <w:sz w:val="20"/>
                <w:szCs w:val="20"/>
              </w:rPr>
              <w:t>4</w:t>
            </w:r>
          </w:p>
        </w:tc>
        <w:tc>
          <w:tcPr>
            <w:tcW w:w="802" w:type="dxa"/>
          </w:tcPr>
          <w:p w14:paraId="3AFA942C" w14:textId="6B8C2825" w:rsidR="00817BD2" w:rsidRPr="00DB4D93" w:rsidRDefault="00817BD2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04" w:type="dxa"/>
          </w:tcPr>
          <w:p w14:paraId="3A1340FD" w14:textId="6A7EFAA1" w:rsidR="007A2673" w:rsidRPr="00DB4D93" w:rsidRDefault="00DB4D93" w:rsidP="00A97919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w w:val="99"/>
                <w:sz w:val="20"/>
                <w:szCs w:val="20"/>
              </w:rPr>
              <w:t>6</w:t>
            </w:r>
          </w:p>
        </w:tc>
        <w:tc>
          <w:tcPr>
            <w:tcW w:w="802" w:type="dxa"/>
          </w:tcPr>
          <w:p w14:paraId="0FB0FE0F" w14:textId="43FE2F01" w:rsidR="007A2673" w:rsidRPr="00DB4D93" w:rsidRDefault="00817BD2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26" w:type="dxa"/>
          </w:tcPr>
          <w:p w14:paraId="140F3841" w14:textId="2461E402" w:rsidR="007A2673" w:rsidRPr="00DB4D93" w:rsidRDefault="00DB4D93" w:rsidP="00A97919">
            <w:pPr>
              <w:pStyle w:val="TableParagraph"/>
              <w:ind w:left="5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02" w:type="dxa"/>
          </w:tcPr>
          <w:p w14:paraId="26EDCEEF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3" w:type="dxa"/>
          </w:tcPr>
          <w:p w14:paraId="0C287EF2" w14:textId="5A74DB52" w:rsidR="007A2673" w:rsidRPr="00DB4D93" w:rsidRDefault="00DB4D93" w:rsidP="00A97919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05" w:type="dxa"/>
          </w:tcPr>
          <w:p w14:paraId="089AAE68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3" w:type="dxa"/>
          </w:tcPr>
          <w:p w14:paraId="312190DE" w14:textId="500EB447" w:rsidR="007A2673" w:rsidRPr="00DB4D93" w:rsidRDefault="00DB4D93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05" w:type="dxa"/>
          </w:tcPr>
          <w:p w14:paraId="6FBF5A41" w14:textId="77777777" w:rsidR="007A2673" w:rsidRPr="00D705FD" w:rsidRDefault="007A2673" w:rsidP="00A97919">
            <w:pPr>
              <w:pStyle w:val="TableParagrap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</w:tr>
      <w:tr w:rsidR="007A2673" w:rsidRPr="00A97919" w14:paraId="0B236CCE" w14:textId="77777777">
        <w:trPr>
          <w:trHeight w:val="244"/>
        </w:trPr>
        <w:tc>
          <w:tcPr>
            <w:tcW w:w="4823" w:type="dxa"/>
          </w:tcPr>
          <w:p w14:paraId="79B3E789" w14:textId="77777777" w:rsidR="007A2673" w:rsidRPr="00A97919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Yurtiçi destekli proje sayısı</w:t>
            </w:r>
          </w:p>
        </w:tc>
        <w:tc>
          <w:tcPr>
            <w:tcW w:w="850" w:type="dxa"/>
          </w:tcPr>
          <w:p w14:paraId="05C6754C" w14:textId="77777777" w:rsidR="007A2673" w:rsidRPr="00DB4D93" w:rsidRDefault="003625E1" w:rsidP="00A97919">
            <w:pPr>
              <w:pStyle w:val="TableParagraph"/>
              <w:ind w:left="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w w:val="99"/>
                <w:sz w:val="20"/>
                <w:szCs w:val="20"/>
              </w:rPr>
              <w:t>1</w:t>
            </w:r>
          </w:p>
        </w:tc>
        <w:tc>
          <w:tcPr>
            <w:tcW w:w="821" w:type="dxa"/>
          </w:tcPr>
          <w:p w14:paraId="298EA845" w14:textId="77777777" w:rsidR="007A2673" w:rsidRPr="00DB4D93" w:rsidRDefault="00235AA5" w:rsidP="00A97919">
            <w:pPr>
              <w:pStyle w:val="TableParagraph"/>
              <w:ind w:left="7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2" w:type="dxa"/>
          </w:tcPr>
          <w:p w14:paraId="60DA39BA" w14:textId="77777777" w:rsidR="007A2673" w:rsidRPr="00DB4D93" w:rsidRDefault="003625E1" w:rsidP="00A97919">
            <w:pPr>
              <w:pStyle w:val="TableParagraph"/>
              <w:ind w:left="7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w w:val="99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2EE58C88" w14:textId="7AED0448" w:rsidR="007A2673" w:rsidRPr="00DB4D93" w:rsidRDefault="00817BD2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04" w:type="dxa"/>
          </w:tcPr>
          <w:p w14:paraId="374D0FD4" w14:textId="77777777" w:rsidR="007A2673" w:rsidRPr="00DB4D93" w:rsidRDefault="003625E1" w:rsidP="00A97919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w w:val="99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22650A5D" w14:textId="095E05A5" w:rsidR="007A2673" w:rsidRPr="00DB4D93" w:rsidRDefault="00817BD2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26" w:type="dxa"/>
          </w:tcPr>
          <w:p w14:paraId="194B5D2A" w14:textId="5F26D950" w:rsidR="007A2673" w:rsidRPr="00DB4D93" w:rsidRDefault="00DB4D93" w:rsidP="00A97919">
            <w:pPr>
              <w:pStyle w:val="TableParagraph"/>
              <w:ind w:left="5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7B41E3C1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3" w:type="dxa"/>
          </w:tcPr>
          <w:p w14:paraId="29CB589A" w14:textId="706BC3E0" w:rsidR="007A2673" w:rsidRPr="00DB4D93" w:rsidRDefault="00DB4D93" w:rsidP="00A97919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5" w:type="dxa"/>
          </w:tcPr>
          <w:p w14:paraId="7912DE97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3" w:type="dxa"/>
          </w:tcPr>
          <w:p w14:paraId="63F22E1B" w14:textId="71466534" w:rsidR="007A2673" w:rsidRPr="00DB4D93" w:rsidRDefault="00DB4D93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5" w:type="dxa"/>
          </w:tcPr>
          <w:p w14:paraId="5CDFA756" w14:textId="77777777" w:rsidR="007A2673" w:rsidRPr="00D705FD" w:rsidRDefault="007A2673" w:rsidP="00A97919">
            <w:pPr>
              <w:pStyle w:val="TableParagrap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</w:tr>
      <w:tr w:rsidR="007A2673" w:rsidRPr="00A97919" w14:paraId="46B086B3" w14:textId="77777777">
        <w:trPr>
          <w:trHeight w:val="253"/>
        </w:trPr>
        <w:tc>
          <w:tcPr>
            <w:tcW w:w="4823" w:type="dxa"/>
          </w:tcPr>
          <w:p w14:paraId="6911D727" w14:textId="77777777" w:rsidR="007A2673" w:rsidRPr="00A97919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Yurtdışı destekli proje sayısı</w:t>
            </w:r>
          </w:p>
        </w:tc>
        <w:tc>
          <w:tcPr>
            <w:tcW w:w="850" w:type="dxa"/>
          </w:tcPr>
          <w:p w14:paraId="6C77D579" w14:textId="77777777" w:rsidR="007A2673" w:rsidRPr="00DB4D93" w:rsidRDefault="00BE2204" w:rsidP="00A97919">
            <w:pPr>
              <w:pStyle w:val="TableParagraph"/>
              <w:ind w:left="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21" w:type="dxa"/>
          </w:tcPr>
          <w:p w14:paraId="4C4568C9" w14:textId="77777777" w:rsidR="007A2673" w:rsidRPr="00DB4D93" w:rsidRDefault="00235AA5" w:rsidP="00A97919">
            <w:pPr>
              <w:pStyle w:val="TableParagraph"/>
              <w:ind w:left="7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2" w:type="dxa"/>
          </w:tcPr>
          <w:p w14:paraId="1DD1BB2B" w14:textId="77777777" w:rsidR="007A2673" w:rsidRPr="00DB4D93" w:rsidRDefault="00393655" w:rsidP="00A97919">
            <w:pPr>
              <w:pStyle w:val="TableParagraph"/>
              <w:ind w:left="7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1206136D" w14:textId="71CA2D46" w:rsidR="007A2673" w:rsidRPr="00DB4D93" w:rsidRDefault="00817BD2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04" w:type="dxa"/>
          </w:tcPr>
          <w:p w14:paraId="0E23F5EC" w14:textId="77777777" w:rsidR="007A2673" w:rsidRPr="00DB4D93" w:rsidRDefault="00393655" w:rsidP="00A97919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149E107D" w14:textId="770B3AF8" w:rsidR="007A2673" w:rsidRPr="00DB4D93" w:rsidRDefault="00817BD2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26" w:type="dxa"/>
          </w:tcPr>
          <w:p w14:paraId="0EEB5644" w14:textId="78628104" w:rsidR="007A2673" w:rsidRPr="00DB4D93" w:rsidRDefault="00DB4D93" w:rsidP="00A97919">
            <w:pPr>
              <w:pStyle w:val="TableParagraph"/>
              <w:ind w:left="5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755933C9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3" w:type="dxa"/>
          </w:tcPr>
          <w:p w14:paraId="7A2491FD" w14:textId="75FC6A37" w:rsidR="007A2673" w:rsidRPr="00DB4D93" w:rsidRDefault="00DB4D93" w:rsidP="00A97919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5" w:type="dxa"/>
          </w:tcPr>
          <w:p w14:paraId="68018D5F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3" w:type="dxa"/>
          </w:tcPr>
          <w:p w14:paraId="1E995619" w14:textId="6F83B23E" w:rsidR="007A2673" w:rsidRPr="00DB4D93" w:rsidRDefault="00DB4D93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5" w:type="dxa"/>
          </w:tcPr>
          <w:p w14:paraId="7B88B5B9" w14:textId="77777777" w:rsidR="007A2673" w:rsidRPr="00D705FD" w:rsidRDefault="007A2673" w:rsidP="00A97919">
            <w:pPr>
              <w:pStyle w:val="TableParagrap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</w:tr>
      <w:tr w:rsidR="007A2673" w:rsidRPr="00A97919" w14:paraId="15A3F998" w14:textId="77777777">
        <w:trPr>
          <w:trHeight w:val="244"/>
        </w:trPr>
        <w:tc>
          <w:tcPr>
            <w:tcW w:w="4823" w:type="dxa"/>
          </w:tcPr>
          <w:p w14:paraId="7D2C4AAE" w14:textId="77777777" w:rsidR="007A2673" w:rsidRPr="00A97919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SCI Makale sayısı</w:t>
            </w:r>
          </w:p>
        </w:tc>
        <w:tc>
          <w:tcPr>
            <w:tcW w:w="850" w:type="dxa"/>
          </w:tcPr>
          <w:p w14:paraId="2739E442" w14:textId="77777777" w:rsidR="007A2673" w:rsidRPr="00DB4D93" w:rsidRDefault="00BE2204" w:rsidP="00A97919">
            <w:pPr>
              <w:pStyle w:val="TableParagraph"/>
              <w:ind w:left="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21" w:type="dxa"/>
          </w:tcPr>
          <w:p w14:paraId="72F672F1" w14:textId="5A09EF7D" w:rsidR="007A2673" w:rsidRPr="00DB4D93" w:rsidRDefault="00DB4D93" w:rsidP="00A97919">
            <w:pPr>
              <w:pStyle w:val="TableParagraph"/>
              <w:ind w:left="7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02" w:type="dxa"/>
          </w:tcPr>
          <w:p w14:paraId="73A485E1" w14:textId="0D8E15ED" w:rsidR="007A2673" w:rsidRPr="00DB4D93" w:rsidRDefault="00DB4D93" w:rsidP="00A97919">
            <w:pPr>
              <w:pStyle w:val="TableParagraph"/>
              <w:ind w:left="7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09B0EC2C" w14:textId="7437BEA7" w:rsidR="007A2673" w:rsidRPr="00DB4D93" w:rsidRDefault="00817BD2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4" w:type="dxa"/>
          </w:tcPr>
          <w:p w14:paraId="636108F5" w14:textId="77777777" w:rsidR="007A2673" w:rsidRPr="00DB4D93" w:rsidRDefault="00393655" w:rsidP="00A97919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02" w:type="dxa"/>
          </w:tcPr>
          <w:p w14:paraId="1CA188F4" w14:textId="04E2267F" w:rsidR="007A2673" w:rsidRPr="00DB4D93" w:rsidRDefault="00817BD2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26" w:type="dxa"/>
          </w:tcPr>
          <w:p w14:paraId="7C0FCC55" w14:textId="2A59F4E1" w:rsidR="007A2673" w:rsidRPr="00DB4D93" w:rsidRDefault="00DB4D93" w:rsidP="00A97919">
            <w:pPr>
              <w:pStyle w:val="TableParagraph"/>
              <w:ind w:left="5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02" w:type="dxa"/>
          </w:tcPr>
          <w:p w14:paraId="051ED4F7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3" w:type="dxa"/>
          </w:tcPr>
          <w:p w14:paraId="0ADCB36B" w14:textId="5814150F" w:rsidR="007A2673" w:rsidRPr="00DB4D93" w:rsidRDefault="00DB4D93" w:rsidP="00A97919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05" w:type="dxa"/>
          </w:tcPr>
          <w:p w14:paraId="4FDBBF60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3" w:type="dxa"/>
          </w:tcPr>
          <w:p w14:paraId="3C49A5DC" w14:textId="1578B891" w:rsidR="007A2673" w:rsidRPr="00DB4D93" w:rsidRDefault="00DB4D93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05" w:type="dxa"/>
          </w:tcPr>
          <w:p w14:paraId="706CB68C" w14:textId="77777777" w:rsidR="007A2673" w:rsidRPr="00D705FD" w:rsidRDefault="007A2673" w:rsidP="00A97919">
            <w:pPr>
              <w:pStyle w:val="TableParagrap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</w:tr>
      <w:tr w:rsidR="007A2673" w:rsidRPr="00A97919" w14:paraId="04AA92B7" w14:textId="77777777">
        <w:trPr>
          <w:trHeight w:val="245"/>
        </w:trPr>
        <w:tc>
          <w:tcPr>
            <w:tcW w:w="4823" w:type="dxa"/>
          </w:tcPr>
          <w:p w14:paraId="4EAB02E0" w14:textId="77777777" w:rsidR="007A2673" w:rsidRPr="00A97919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Girişimcilik ve inovasyon üzerine verilen eğitim sayısı</w:t>
            </w:r>
          </w:p>
        </w:tc>
        <w:tc>
          <w:tcPr>
            <w:tcW w:w="850" w:type="dxa"/>
          </w:tcPr>
          <w:p w14:paraId="119A303B" w14:textId="1EEBCDB6" w:rsidR="007A2673" w:rsidRPr="00DB4D93" w:rsidRDefault="00DB4D93" w:rsidP="00A97919">
            <w:pPr>
              <w:pStyle w:val="TableParagraph"/>
              <w:ind w:left="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21" w:type="dxa"/>
          </w:tcPr>
          <w:p w14:paraId="63390DA4" w14:textId="573F83D3" w:rsidR="007A2673" w:rsidRPr="00DB4D93" w:rsidRDefault="00DB4D93" w:rsidP="00A97919">
            <w:pPr>
              <w:pStyle w:val="TableParagraph"/>
              <w:ind w:left="7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1ECD2DFD" w14:textId="3AB12525" w:rsidR="007A2673" w:rsidRPr="00DB4D93" w:rsidRDefault="00DB4D93" w:rsidP="00A97919">
            <w:pPr>
              <w:pStyle w:val="TableParagraph"/>
              <w:ind w:left="7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4069FB7B" w14:textId="1999FFFC" w:rsidR="007A2673" w:rsidRPr="00DB4D93" w:rsidRDefault="00817BD2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04" w:type="dxa"/>
          </w:tcPr>
          <w:p w14:paraId="3CE17CD8" w14:textId="38EAE112" w:rsidR="007A2673" w:rsidRPr="00DB4D93" w:rsidRDefault="00DB4D93" w:rsidP="00A97919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317F382C" w14:textId="72EB86EA" w:rsidR="007A2673" w:rsidRPr="00DB4D93" w:rsidRDefault="00817BD2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26" w:type="dxa"/>
          </w:tcPr>
          <w:p w14:paraId="789AB152" w14:textId="25C94735" w:rsidR="007A2673" w:rsidRPr="00DB4D93" w:rsidRDefault="00DB4D93" w:rsidP="00A97919">
            <w:pPr>
              <w:pStyle w:val="TableParagraph"/>
              <w:ind w:left="5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61917F9D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3" w:type="dxa"/>
          </w:tcPr>
          <w:p w14:paraId="25D9885F" w14:textId="35BD83A9" w:rsidR="007A2673" w:rsidRPr="00DB4D93" w:rsidRDefault="00DB4D93" w:rsidP="00A97919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5" w:type="dxa"/>
          </w:tcPr>
          <w:p w14:paraId="2551724A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3" w:type="dxa"/>
          </w:tcPr>
          <w:p w14:paraId="409A4930" w14:textId="77777777" w:rsidR="007A2673" w:rsidRPr="00DB4D93" w:rsidRDefault="007A2673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5" w:type="dxa"/>
          </w:tcPr>
          <w:p w14:paraId="79F69B23" w14:textId="77777777" w:rsidR="007A2673" w:rsidRPr="00D705FD" w:rsidRDefault="007A2673" w:rsidP="00A97919">
            <w:pPr>
              <w:pStyle w:val="TableParagrap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</w:tr>
      <w:tr w:rsidR="007A2673" w:rsidRPr="00A97919" w14:paraId="79A94491" w14:textId="77777777">
        <w:trPr>
          <w:trHeight w:val="244"/>
        </w:trPr>
        <w:tc>
          <w:tcPr>
            <w:tcW w:w="4823" w:type="dxa"/>
          </w:tcPr>
          <w:p w14:paraId="1ECB39D8" w14:textId="77777777" w:rsidR="007A2673" w:rsidRPr="00A97919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sz w:val="20"/>
                <w:szCs w:val="20"/>
              </w:rPr>
            </w:pPr>
            <w:r w:rsidRPr="00A97919">
              <w:rPr>
                <w:rFonts w:ascii="Times New Roman" w:hAnsi="Times New Roman" w:cs="Times New Roman"/>
                <w:sz w:val="20"/>
                <w:szCs w:val="20"/>
              </w:rPr>
              <w:t>Değerlendirme: Anket</w:t>
            </w:r>
          </w:p>
        </w:tc>
        <w:tc>
          <w:tcPr>
            <w:tcW w:w="1671" w:type="dxa"/>
            <w:gridSpan w:val="2"/>
          </w:tcPr>
          <w:p w14:paraId="7576D241" w14:textId="77777777" w:rsidR="007A2673" w:rsidRPr="00D705FD" w:rsidRDefault="007A2673" w:rsidP="00A97919">
            <w:pPr>
              <w:pStyle w:val="TableParagraph"/>
              <w:ind w:left="8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604" w:type="dxa"/>
            <w:gridSpan w:val="2"/>
          </w:tcPr>
          <w:p w14:paraId="6A6D100E" w14:textId="77777777" w:rsidR="007A2673" w:rsidRPr="00D705FD" w:rsidRDefault="007A2673" w:rsidP="00A97919">
            <w:pPr>
              <w:pStyle w:val="TableParagraph"/>
              <w:ind w:left="6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606" w:type="dxa"/>
            <w:gridSpan w:val="2"/>
          </w:tcPr>
          <w:p w14:paraId="750DE072" w14:textId="77777777" w:rsidR="007A2673" w:rsidRPr="00D705FD" w:rsidRDefault="007A2673" w:rsidP="00A97919">
            <w:pPr>
              <w:pStyle w:val="TableParagraph"/>
              <w:ind w:left="8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628" w:type="dxa"/>
            <w:gridSpan w:val="2"/>
          </w:tcPr>
          <w:p w14:paraId="30685CD1" w14:textId="77777777" w:rsidR="007A2673" w:rsidRPr="00D705FD" w:rsidRDefault="007A2673" w:rsidP="00A97919">
            <w:pPr>
              <w:pStyle w:val="TableParagraph"/>
              <w:ind w:left="10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608" w:type="dxa"/>
            <w:gridSpan w:val="2"/>
          </w:tcPr>
          <w:p w14:paraId="2EBD8AE1" w14:textId="77777777" w:rsidR="007A2673" w:rsidRPr="00D705FD" w:rsidRDefault="007A2673" w:rsidP="00A97919">
            <w:pPr>
              <w:pStyle w:val="TableParagraph"/>
              <w:ind w:left="5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608" w:type="dxa"/>
            <w:gridSpan w:val="2"/>
          </w:tcPr>
          <w:p w14:paraId="3885A21F" w14:textId="77777777" w:rsidR="007A2673" w:rsidRPr="00D705FD" w:rsidRDefault="007A2673" w:rsidP="00A97919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</w:tr>
    </w:tbl>
    <w:p w14:paraId="6DB86F8D" w14:textId="77777777" w:rsidR="007A2673" w:rsidRDefault="007A2673" w:rsidP="00A97919">
      <w:pPr>
        <w:pStyle w:val="GvdeMetni"/>
        <w:spacing w:before="0"/>
        <w:rPr>
          <w:rFonts w:ascii="Times New Roman" w:hAnsi="Times New Roman" w:cs="Times New Roman"/>
        </w:rPr>
      </w:pPr>
    </w:p>
    <w:p w14:paraId="299CA0B6" w14:textId="2A348FD4" w:rsidR="009E4341" w:rsidRPr="00A97919" w:rsidRDefault="009E4341" w:rsidP="009E4341">
      <w:pPr>
        <w:pStyle w:val="GvdeMetni"/>
        <w:spacing w:before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1 ve 2022 yıllarında “</w:t>
      </w:r>
      <w:r w:rsidRPr="00A97919">
        <w:rPr>
          <w:rFonts w:ascii="Times New Roman" w:hAnsi="Times New Roman" w:cs="Times New Roman"/>
        </w:rPr>
        <w:t>Yurtiçi destekli proje</w:t>
      </w:r>
      <w:r>
        <w:rPr>
          <w:rFonts w:ascii="Times New Roman" w:hAnsi="Times New Roman" w:cs="Times New Roman"/>
        </w:rPr>
        <w:t xml:space="preserve"> sayısı</w:t>
      </w:r>
      <w:proofErr w:type="gramStart"/>
      <w:r>
        <w:rPr>
          <w:rFonts w:ascii="Times New Roman" w:hAnsi="Times New Roman" w:cs="Times New Roman"/>
        </w:rPr>
        <w:t>”</w:t>
      </w:r>
      <w:r w:rsidRPr="00A979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,</w:t>
      </w:r>
      <w:proofErr w:type="gramEnd"/>
      <w:r>
        <w:rPr>
          <w:rFonts w:ascii="Times New Roman" w:hAnsi="Times New Roman" w:cs="Times New Roman"/>
        </w:rPr>
        <w:t xml:space="preserve"> “</w:t>
      </w:r>
      <w:r w:rsidRPr="00A97919">
        <w:rPr>
          <w:rFonts w:ascii="Times New Roman" w:hAnsi="Times New Roman" w:cs="Times New Roman"/>
        </w:rPr>
        <w:t>Yurtdışı destekli proje</w:t>
      </w:r>
      <w:r>
        <w:rPr>
          <w:rFonts w:ascii="Times New Roman" w:hAnsi="Times New Roman" w:cs="Times New Roman"/>
        </w:rPr>
        <w:t xml:space="preserve"> sayısı” ve “</w:t>
      </w:r>
      <w:r w:rsidRPr="00A97919">
        <w:rPr>
          <w:rFonts w:ascii="Times New Roman" w:hAnsi="Times New Roman" w:cs="Times New Roman"/>
        </w:rPr>
        <w:t>Girişimcilik ve inovasyon üzerine verilen eğitim sayısı</w:t>
      </w:r>
      <w:r>
        <w:rPr>
          <w:rFonts w:ascii="Times New Roman" w:hAnsi="Times New Roman" w:cs="Times New Roman"/>
        </w:rPr>
        <w:t>”  hedefleri küresel etkileri olan Covid-19 pandemisi ve öğretim elemanlarımızın ders yükü fazlalığından dolayı tutturulamamıştır.</w:t>
      </w:r>
    </w:p>
    <w:p w14:paraId="579C5E3F" w14:textId="77777777" w:rsidR="007A2673" w:rsidRPr="00DB4D93" w:rsidRDefault="003625E1" w:rsidP="00A97919">
      <w:pPr>
        <w:ind w:left="936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B4D93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STRATEJİK AMAÇ </w:t>
      </w:r>
      <w:proofErr w:type="gramStart"/>
      <w:r w:rsidRPr="00DB4D93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2 :</w:t>
      </w:r>
      <w:r w:rsidRPr="00DB4D93">
        <w:rPr>
          <w:rFonts w:ascii="Times New Roman" w:hAnsi="Times New Roman" w:cs="Times New Roman"/>
          <w:color w:val="000000" w:themeColor="text1"/>
          <w:sz w:val="20"/>
          <w:szCs w:val="20"/>
        </w:rPr>
        <w:t>Kaliteli</w:t>
      </w:r>
      <w:proofErr w:type="gramEnd"/>
      <w:r w:rsidRPr="00DB4D9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ğitim ve öğretim faaliyetleri sunmak</w:t>
      </w:r>
    </w:p>
    <w:p w14:paraId="24D871A0" w14:textId="77777777" w:rsidR="007A2673" w:rsidRPr="00DB4D93" w:rsidRDefault="003625E1" w:rsidP="00A97919">
      <w:pPr>
        <w:ind w:left="936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B4D93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Stratejik Hedef 1: </w:t>
      </w:r>
      <w:r w:rsidRPr="00DB4D93">
        <w:rPr>
          <w:rFonts w:ascii="Times New Roman" w:hAnsi="Times New Roman" w:cs="Times New Roman"/>
          <w:color w:val="000000" w:themeColor="text1"/>
          <w:sz w:val="20"/>
          <w:szCs w:val="20"/>
        </w:rPr>
        <w:t>Eğitim-öğretim faaliyetlerinin geliştirilmesi</w:t>
      </w:r>
    </w:p>
    <w:p w14:paraId="1E8BDFB1" w14:textId="77777777" w:rsidR="007A2673" w:rsidRPr="00DB4D93" w:rsidRDefault="003625E1" w:rsidP="00A97919">
      <w:pPr>
        <w:pStyle w:val="GvdeMetni"/>
        <w:spacing w:before="0"/>
        <w:ind w:left="936"/>
        <w:rPr>
          <w:rFonts w:ascii="Times New Roman" w:hAnsi="Times New Roman" w:cs="Times New Roman"/>
          <w:color w:val="000000" w:themeColor="text1"/>
        </w:rPr>
      </w:pPr>
      <w:r w:rsidRPr="00DB4D93">
        <w:rPr>
          <w:rFonts w:ascii="Times New Roman" w:hAnsi="Times New Roman" w:cs="Times New Roman"/>
          <w:b/>
          <w:color w:val="000000" w:themeColor="text1"/>
        </w:rPr>
        <w:t xml:space="preserve">Strateji 1.1. </w:t>
      </w:r>
      <w:r w:rsidRPr="00DB4D93">
        <w:rPr>
          <w:rFonts w:ascii="Times New Roman" w:hAnsi="Times New Roman" w:cs="Times New Roman"/>
          <w:color w:val="000000" w:themeColor="text1"/>
        </w:rPr>
        <w:t>Ulusal ve uluslararası eğitim programlarıyla koordinasyon sağlamak</w:t>
      </w:r>
    </w:p>
    <w:p w14:paraId="77115799" w14:textId="77777777" w:rsidR="007A2673" w:rsidRPr="00DB4D93" w:rsidRDefault="003625E1" w:rsidP="00A97919">
      <w:pPr>
        <w:pStyle w:val="GvdeMetni"/>
        <w:spacing w:before="0"/>
        <w:ind w:left="936"/>
        <w:rPr>
          <w:rFonts w:ascii="Times New Roman" w:hAnsi="Times New Roman" w:cs="Times New Roman"/>
          <w:color w:val="000000" w:themeColor="text1"/>
        </w:rPr>
      </w:pPr>
      <w:r w:rsidRPr="00DB4D93">
        <w:rPr>
          <w:rFonts w:ascii="Times New Roman" w:hAnsi="Times New Roman" w:cs="Times New Roman"/>
          <w:b/>
          <w:color w:val="000000" w:themeColor="text1"/>
        </w:rPr>
        <w:t xml:space="preserve">Strateji 1.2. </w:t>
      </w:r>
      <w:r w:rsidRPr="00DB4D93">
        <w:rPr>
          <w:rFonts w:ascii="Times New Roman" w:hAnsi="Times New Roman" w:cs="Times New Roman"/>
          <w:color w:val="000000" w:themeColor="text1"/>
        </w:rPr>
        <w:t>Eğitim-öğretim planına farklı alanlardan ders ve uygulamalar koymak</w:t>
      </w:r>
    </w:p>
    <w:p w14:paraId="6F5A81AA" w14:textId="77777777" w:rsidR="007A2673" w:rsidRPr="00DB4D93" w:rsidRDefault="007A2673" w:rsidP="00A97919">
      <w:pPr>
        <w:pStyle w:val="GvdeMetni"/>
        <w:spacing w:before="0"/>
        <w:rPr>
          <w:rFonts w:ascii="Times New Roman" w:hAnsi="Times New Roman" w:cs="Times New Roman"/>
          <w:color w:val="000000" w:themeColor="text1"/>
        </w:rPr>
      </w:pPr>
    </w:p>
    <w:tbl>
      <w:tblPr>
        <w:tblStyle w:val="TableNormal"/>
        <w:tblW w:w="0" w:type="auto"/>
        <w:tblInd w:w="5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823"/>
        <w:gridCol w:w="850"/>
        <w:gridCol w:w="802"/>
        <w:gridCol w:w="802"/>
        <w:gridCol w:w="805"/>
        <w:gridCol w:w="802"/>
        <w:gridCol w:w="802"/>
        <w:gridCol w:w="848"/>
        <w:gridCol w:w="802"/>
        <w:gridCol w:w="805"/>
        <w:gridCol w:w="802"/>
        <w:gridCol w:w="802"/>
        <w:gridCol w:w="864"/>
      </w:tblGrid>
      <w:tr w:rsidR="00DB4D93" w:rsidRPr="00DB4D93" w14:paraId="1C3BAD3B" w14:textId="77777777">
        <w:trPr>
          <w:trHeight w:val="244"/>
        </w:trPr>
        <w:tc>
          <w:tcPr>
            <w:tcW w:w="4823" w:type="dxa"/>
          </w:tcPr>
          <w:p w14:paraId="7E2D44F9" w14:textId="77777777" w:rsidR="007A2673" w:rsidRPr="00DB4D93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rformans Göstergeleri:</w:t>
            </w:r>
          </w:p>
        </w:tc>
        <w:tc>
          <w:tcPr>
            <w:tcW w:w="850" w:type="dxa"/>
          </w:tcPr>
          <w:p w14:paraId="29BC0C27" w14:textId="77777777" w:rsidR="007A2673" w:rsidRPr="00DB4D93" w:rsidRDefault="003625E1" w:rsidP="00A97919">
            <w:pPr>
              <w:pStyle w:val="TableParagraph"/>
              <w:ind w:left="89" w:right="135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0 H</w:t>
            </w:r>
          </w:p>
        </w:tc>
        <w:tc>
          <w:tcPr>
            <w:tcW w:w="802" w:type="dxa"/>
          </w:tcPr>
          <w:p w14:paraId="2E2B0C36" w14:textId="77777777" w:rsidR="007A2673" w:rsidRPr="00DB4D93" w:rsidRDefault="003625E1" w:rsidP="00A97919">
            <w:pPr>
              <w:pStyle w:val="TableParagraph"/>
              <w:ind w:left="74" w:right="88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0 B</w:t>
            </w:r>
          </w:p>
        </w:tc>
        <w:tc>
          <w:tcPr>
            <w:tcW w:w="802" w:type="dxa"/>
          </w:tcPr>
          <w:p w14:paraId="44803781" w14:textId="77777777" w:rsidR="007A2673" w:rsidRPr="00DB4D93" w:rsidRDefault="003625E1" w:rsidP="00A97919">
            <w:pPr>
              <w:pStyle w:val="TableParagraph"/>
              <w:ind w:left="82" w:right="8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1 H</w:t>
            </w:r>
          </w:p>
        </w:tc>
        <w:tc>
          <w:tcPr>
            <w:tcW w:w="805" w:type="dxa"/>
          </w:tcPr>
          <w:p w14:paraId="05DE1912" w14:textId="77777777" w:rsidR="007A2673" w:rsidRPr="00DB4D93" w:rsidRDefault="003625E1" w:rsidP="00A97919">
            <w:pPr>
              <w:pStyle w:val="TableParagraph"/>
              <w:ind w:left="108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1 B</w:t>
            </w:r>
          </w:p>
        </w:tc>
        <w:tc>
          <w:tcPr>
            <w:tcW w:w="802" w:type="dxa"/>
          </w:tcPr>
          <w:p w14:paraId="34748CC6" w14:textId="77777777" w:rsidR="007A2673" w:rsidRPr="00DB4D93" w:rsidRDefault="003625E1" w:rsidP="00A97919">
            <w:pPr>
              <w:pStyle w:val="TableParagraph"/>
              <w:ind w:left="82" w:right="87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2 H</w:t>
            </w:r>
          </w:p>
        </w:tc>
        <w:tc>
          <w:tcPr>
            <w:tcW w:w="802" w:type="dxa"/>
          </w:tcPr>
          <w:p w14:paraId="76495B79" w14:textId="77777777" w:rsidR="007A2673" w:rsidRPr="00DB4D93" w:rsidRDefault="003625E1" w:rsidP="00A97919">
            <w:pPr>
              <w:pStyle w:val="TableParagraph"/>
              <w:ind w:left="105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2 B</w:t>
            </w:r>
          </w:p>
        </w:tc>
        <w:tc>
          <w:tcPr>
            <w:tcW w:w="848" w:type="dxa"/>
          </w:tcPr>
          <w:p w14:paraId="77471F19" w14:textId="77777777" w:rsidR="007A2673" w:rsidRPr="00DB4D93" w:rsidRDefault="003625E1" w:rsidP="00A97919">
            <w:pPr>
              <w:pStyle w:val="TableParagraph"/>
              <w:ind w:left="83" w:right="8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03H</w:t>
            </w:r>
          </w:p>
        </w:tc>
        <w:tc>
          <w:tcPr>
            <w:tcW w:w="802" w:type="dxa"/>
          </w:tcPr>
          <w:p w14:paraId="7E8102E1" w14:textId="77777777" w:rsidR="007A2673" w:rsidRPr="00DB4D93" w:rsidRDefault="003625E1" w:rsidP="00A97919">
            <w:pPr>
              <w:pStyle w:val="TableParagraph"/>
              <w:ind w:left="106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3 B</w:t>
            </w:r>
          </w:p>
        </w:tc>
        <w:tc>
          <w:tcPr>
            <w:tcW w:w="805" w:type="dxa"/>
          </w:tcPr>
          <w:p w14:paraId="36587B3C" w14:textId="77777777" w:rsidR="007A2673" w:rsidRPr="00DB4D93" w:rsidRDefault="003625E1" w:rsidP="00A97919">
            <w:pPr>
              <w:pStyle w:val="TableParagraph"/>
              <w:ind w:left="77" w:right="8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4 H</w:t>
            </w:r>
          </w:p>
        </w:tc>
        <w:tc>
          <w:tcPr>
            <w:tcW w:w="802" w:type="dxa"/>
          </w:tcPr>
          <w:p w14:paraId="7B7C6C42" w14:textId="77777777" w:rsidR="007A2673" w:rsidRPr="00DB4D93" w:rsidRDefault="003625E1" w:rsidP="00A97919">
            <w:pPr>
              <w:pStyle w:val="TableParagraph"/>
              <w:ind w:left="103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4 B</w:t>
            </w:r>
          </w:p>
        </w:tc>
        <w:tc>
          <w:tcPr>
            <w:tcW w:w="802" w:type="dxa"/>
          </w:tcPr>
          <w:p w14:paraId="6F521A68" w14:textId="77777777" w:rsidR="007A2673" w:rsidRPr="00DB4D93" w:rsidRDefault="003625E1" w:rsidP="00A97919">
            <w:pPr>
              <w:pStyle w:val="TableParagraph"/>
              <w:ind w:left="77" w:right="88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5 H</w:t>
            </w:r>
          </w:p>
        </w:tc>
        <w:tc>
          <w:tcPr>
            <w:tcW w:w="864" w:type="dxa"/>
          </w:tcPr>
          <w:p w14:paraId="3BCC007E" w14:textId="77777777" w:rsidR="007A2673" w:rsidRPr="00DB4D93" w:rsidRDefault="003625E1" w:rsidP="00A97919">
            <w:pPr>
              <w:pStyle w:val="TableParagraph"/>
              <w:ind w:left="102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5 B</w:t>
            </w:r>
          </w:p>
        </w:tc>
      </w:tr>
      <w:tr w:rsidR="00DB4D93" w:rsidRPr="00DB4D93" w14:paraId="0AE557EE" w14:textId="77777777">
        <w:trPr>
          <w:trHeight w:val="244"/>
        </w:trPr>
        <w:tc>
          <w:tcPr>
            <w:tcW w:w="4823" w:type="dxa"/>
          </w:tcPr>
          <w:p w14:paraId="3871608A" w14:textId="77777777" w:rsidR="007A2673" w:rsidRPr="00DB4D93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Erasmus, </w:t>
            </w:r>
            <w:proofErr w:type="gramStart"/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vlana</w:t>
            </w:r>
            <w:proofErr w:type="gramEnd"/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Farabi’den faydalanan öğrenci sayısı</w:t>
            </w:r>
          </w:p>
        </w:tc>
        <w:tc>
          <w:tcPr>
            <w:tcW w:w="850" w:type="dxa"/>
          </w:tcPr>
          <w:p w14:paraId="70915922" w14:textId="77777777" w:rsidR="007A2673" w:rsidRPr="00DB4D93" w:rsidRDefault="00393655" w:rsidP="00A97919">
            <w:pPr>
              <w:pStyle w:val="TableParagraph"/>
              <w:ind w:left="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131566BD" w14:textId="77777777" w:rsidR="007A2673" w:rsidRPr="00DB4D93" w:rsidRDefault="00F3046F" w:rsidP="00A97919">
            <w:pPr>
              <w:pStyle w:val="TableParagraph"/>
              <w:ind w:left="12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37131E07" w14:textId="77777777" w:rsidR="007A2673" w:rsidRPr="00DB4D93" w:rsidRDefault="00393655" w:rsidP="00A97919">
            <w:pPr>
              <w:pStyle w:val="TableParagraph"/>
              <w:ind w:left="1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05" w:type="dxa"/>
          </w:tcPr>
          <w:p w14:paraId="7373C350" w14:textId="71FABD37" w:rsidR="007A2673" w:rsidRPr="00DB4D93" w:rsidRDefault="000D2FFE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3B18CCEC" w14:textId="77777777" w:rsidR="007A2673" w:rsidRPr="00DB4D93" w:rsidRDefault="00393655" w:rsidP="00A97919">
            <w:pPr>
              <w:pStyle w:val="TableParagraph"/>
              <w:ind w:left="4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02" w:type="dxa"/>
          </w:tcPr>
          <w:p w14:paraId="417A5320" w14:textId="7866DF1F" w:rsidR="007A2673" w:rsidRPr="00DB4D93" w:rsidRDefault="00FA5F0B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48" w:type="dxa"/>
          </w:tcPr>
          <w:p w14:paraId="0CD3C0DB" w14:textId="4270C834" w:rsidR="007A2673" w:rsidRPr="00DB4D93" w:rsidRDefault="00DB4D93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02" w:type="dxa"/>
          </w:tcPr>
          <w:p w14:paraId="329A36F3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5" w:type="dxa"/>
          </w:tcPr>
          <w:p w14:paraId="613AD441" w14:textId="7BBD5C9C" w:rsidR="007A2673" w:rsidRPr="00DB4D93" w:rsidRDefault="00DB4D93" w:rsidP="00A97919">
            <w:pPr>
              <w:pStyle w:val="TableParagraph"/>
              <w:ind w:left="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02" w:type="dxa"/>
          </w:tcPr>
          <w:p w14:paraId="28EDA27F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2" w:type="dxa"/>
          </w:tcPr>
          <w:p w14:paraId="3F7FB6A8" w14:textId="2A96D831" w:rsidR="007A2673" w:rsidRPr="00DB4D93" w:rsidRDefault="00DB4D93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64" w:type="dxa"/>
          </w:tcPr>
          <w:p w14:paraId="218F20AD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B4D93" w:rsidRPr="00DB4D93" w14:paraId="02BEA90B" w14:textId="77777777">
        <w:trPr>
          <w:trHeight w:val="244"/>
        </w:trPr>
        <w:tc>
          <w:tcPr>
            <w:tcW w:w="4823" w:type="dxa"/>
          </w:tcPr>
          <w:p w14:paraId="1B6AF917" w14:textId="77777777" w:rsidR="007A2673" w:rsidRPr="00DB4D93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ryantasyon eğitim sayısı</w:t>
            </w:r>
          </w:p>
        </w:tc>
        <w:tc>
          <w:tcPr>
            <w:tcW w:w="850" w:type="dxa"/>
          </w:tcPr>
          <w:p w14:paraId="71E2A099" w14:textId="77777777" w:rsidR="007A2673" w:rsidRPr="00DB4D93" w:rsidRDefault="00393655" w:rsidP="00A97919">
            <w:pPr>
              <w:pStyle w:val="TableParagraph"/>
              <w:ind w:left="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02" w:type="dxa"/>
          </w:tcPr>
          <w:p w14:paraId="1E380518" w14:textId="61C971E7" w:rsidR="007A2673" w:rsidRPr="00DB4D93" w:rsidRDefault="00C1228E" w:rsidP="00A97919">
            <w:pPr>
              <w:pStyle w:val="TableParagraph"/>
              <w:ind w:left="82" w:right="75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02" w:type="dxa"/>
          </w:tcPr>
          <w:p w14:paraId="662838C4" w14:textId="586358B9" w:rsidR="007A2673" w:rsidRPr="00DB4D93" w:rsidRDefault="00C1228E" w:rsidP="00A97919">
            <w:pPr>
              <w:pStyle w:val="TableParagraph"/>
              <w:ind w:left="1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5" w:type="dxa"/>
          </w:tcPr>
          <w:p w14:paraId="3016A93F" w14:textId="1D8AB1C2" w:rsidR="007A2673" w:rsidRPr="00DB4D93" w:rsidRDefault="00FA5F0B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70679AE5" w14:textId="63EC84A9" w:rsidR="007A2673" w:rsidRPr="00DB4D93" w:rsidRDefault="00C1228E" w:rsidP="00A97919">
            <w:pPr>
              <w:pStyle w:val="TableParagraph"/>
              <w:ind w:left="4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51AE2832" w14:textId="7E1D2254" w:rsidR="007A2673" w:rsidRPr="00DB4D93" w:rsidRDefault="00FA5F0B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48" w:type="dxa"/>
          </w:tcPr>
          <w:p w14:paraId="2148DA50" w14:textId="32ACB6BE" w:rsidR="007A2673" w:rsidRPr="00DB4D93" w:rsidRDefault="00C1228E" w:rsidP="00A97919">
            <w:pPr>
              <w:pStyle w:val="TableParagraph"/>
              <w:ind w:left="83" w:right="8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02EBE1DE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5" w:type="dxa"/>
          </w:tcPr>
          <w:p w14:paraId="2E44BAF8" w14:textId="30FF63D7" w:rsidR="007A2673" w:rsidRPr="00DB4D93" w:rsidRDefault="00C1228E" w:rsidP="00A97919">
            <w:pPr>
              <w:pStyle w:val="TableParagraph"/>
              <w:ind w:left="77" w:right="74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1DC59437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2" w:type="dxa"/>
          </w:tcPr>
          <w:p w14:paraId="3FD3BD79" w14:textId="0828B1D6" w:rsidR="007A2673" w:rsidRPr="00DB4D93" w:rsidRDefault="00C1228E" w:rsidP="00A97919">
            <w:pPr>
              <w:pStyle w:val="TableParagraph"/>
              <w:ind w:left="82" w:right="82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64" w:type="dxa"/>
          </w:tcPr>
          <w:p w14:paraId="3918AD57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B4D93" w:rsidRPr="00DB4D93" w14:paraId="38700531" w14:textId="77777777">
        <w:trPr>
          <w:trHeight w:val="254"/>
        </w:trPr>
        <w:tc>
          <w:tcPr>
            <w:tcW w:w="4823" w:type="dxa"/>
          </w:tcPr>
          <w:p w14:paraId="6767B494" w14:textId="77777777" w:rsidR="007A2673" w:rsidRPr="00DB4D93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rs dışı düzenlenen saha çalışma sayısı</w:t>
            </w:r>
          </w:p>
        </w:tc>
        <w:tc>
          <w:tcPr>
            <w:tcW w:w="850" w:type="dxa"/>
          </w:tcPr>
          <w:p w14:paraId="10878AB5" w14:textId="77777777" w:rsidR="007A2673" w:rsidRPr="00DB4D93" w:rsidRDefault="00393655" w:rsidP="00A97919">
            <w:pPr>
              <w:pStyle w:val="TableParagraph"/>
              <w:ind w:left="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02" w:type="dxa"/>
          </w:tcPr>
          <w:p w14:paraId="3AE0EC50" w14:textId="1C3B210E" w:rsidR="007A2673" w:rsidRPr="00DB4D93" w:rsidRDefault="00C1228E" w:rsidP="00A97919">
            <w:pPr>
              <w:pStyle w:val="TableParagraph"/>
              <w:ind w:left="12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61D6997E" w14:textId="16E71932" w:rsidR="007A2673" w:rsidRPr="00DB4D93" w:rsidRDefault="00C1228E" w:rsidP="00A97919">
            <w:pPr>
              <w:pStyle w:val="TableParagraph"/>
              <w:ind w:left="1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05" w:type="dxa"/>
          </w:tcPr>
          <w:p w14:paraId="00CB6E37" w14:textId="6CD21EF0" w:rsidR="007A2673" w:rsidRPr="00DB4D93" w:rsidRDefault="00FA5F0B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02" w:type="dxa"/>
          </w:tcPr>
          <w:p w14:paraId="174FD5A0" w14:textId="3449497B" w:rsidR="007A2673" w:rsidRPr="00DB4D93" w:rsidRDefault="00C1228E" w:rsidP="00A97919">
            <w:pPr>
              <w:pStyle w:val="TableParagraph"/>
              <w:ind w:left="4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02" w:type="dxa"/>
          </w:tcPr>
          <w:p w14:paraId="6CC323F4" w14:textId="3EBAE986" w:rsidR="007A2673" w:rsidRPr="00DB4D93" w:rsidRDefault="00FA5F0B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48" w:type="dxa"/>
          </w:tcPr>
          <w:p w14:paraId="15474244" w14:textId="3589EE4C" w:rsidR="007A2673" w:rsidRPr="00DB4D93" w:rsidRDefault="00C1228E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02" w:type="dxa"/>
          </w:tcPr>
          <w:p w14:paraId="69C5D4E3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5" w:type="dxa"/>
          </w:tcPr>
          <w:p w14:paraId="6584EC6B" w14:textId="47CC19C5" w:rsidR="007A2673" w:rsidRPr="00DB4D93" w:rsidRDefault="00DB4D93" w:rsidP="00A97919">
            <w:pPr>
              <w:pStyle w:val="TableParagraph"/>
              <w:ind w:left="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02" w:type="dxa"/>
          </w:tcPr>
          <w:p w14:paraId="376EAA8D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2" w:type="dxa"/>
          </w:tcPr>
          <w:p w14:paraId="2B91A95B" w14:textId="7C0587A9" w:rsidR="007A2673" w:rsidRPr="00DB4D93" w:rsidRDefault="00DB4D93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64" w:type="dxa"/>
          </w:tcPr>
          <w:p w14:paraId="0E1AE280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B4D93" w:rsidRPr="00DB4D93" w14:paraId="767A5B96" w14:textId="77777777">
        <w:trPr>
          <w:trHeight w:val="244"/>
        </w:trPr>
        <w:tc>
          <w:tcPr>
            <w:tcW w:w="4823" w:type="dxa"/>
          </w:tcPr>
          <w:p w14:paraId="4652BCB9" w14:textId="77777777" w:rsidR="007A2673" w:rsidRPr="00DB4D93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+1 Sektörel staja giden öğrenci sayısı</w:t>
            </w:r>
          </w:p>
        </w:tc>
        <w:tc>
          <w:tcPr>
            <w:tcW w:w="850" w:type="dxa"/>
          </w:tcPr>
          <w:p w14:paraId="6F1EE989" w14:textId="7B324A37" w:rsidR="007A2673" w:rsidRPr="00DB4D93" w:rsidRDefault="00DB4D93" w:rsidP="00A97919">
            <w:pPr>
              <w:pStyle w:val="TableParagraph"/>
              <w:ind w:left="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2" w:type="dxa"/>
          </w:tcPr>
          <w:p w14:paraId="0FF20EEE" w14:textId="77777777" w:rsidR="007A2673" w:rsidRPr="00DB4D93" w:rsidRDefault="007A2673" w:rsidP="00A97919">
            <w:pPr>
              <w:pStyle w:val="TableParagraph"/>
              <w:ind w:left="12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2" w:type="dxa"/>
          </w:tcPr>
          <w:p w14:paraId="54337223" w14:textId="53560881" w:rsidR="007A2673" w:rsidRPr="00DB4D93" w:rsidRDefault="00DB4D93" w:rsidP="00A97919">
            <w:pPr>
              <w:pStyle w:val="TableParagraph"/>
              <w:ind w:left="82" w:right="7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5" w:type="dxa"/>
          </w:tcPr>
          <w:p w14:paraId="54AE92F6" w14:textId="53F9D79F" w:rsidR="007A2673" w:rsidRPr="00DB4D93" w:rsidRDefault="00FA5F0B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2" w:type="dxa"/>
          </w:tcPr>
          <w:p w14:paraId="4848D6EF" w14:textId="269125B1" w:rsidR="007A2673" w:rsidRPr="00DB4D93" w:rsidRDefault="00DB4D93" w:rsidP="00A97919">
            <w:pPr>
              <w:pStyle w:val="TableParagraph"/>
              <w:ind w:left="82" w:right="78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2" w:type="dxa"/>
          </w:tcPr>
          <w:p w14:paraId="2D6A7A6C" w14:textId="239DA102" w:rsidR="007A2673" w:rsidRPr="00DB4D93" w:rsidRDefault="00FA5F0B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48" w:type="dxa"/>
          </w:tcPr>
          <w:p w14:paraId="68E754C7" w14:textId="295FAF33" w:rsidR="007A2673" w:rsidRPr="00DB4D93" w:rsidRDefault="00DB4D93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2" w:type="dxa"/>
          </w:tcPr>
          <w:p w14:paraId="0DAC4471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5" w:type="dxa"/>
          </w:tcPr>
          <w:p w14:paraId="24CA56FA" w14:textId="56D0FE55" w:rsidR="007A2673" w:rsidRPr="00DB4D93" w:rsidRDefault="00DB4D93" w:rsidP="00A97919">
            <w:pPr>
              <w:pStyle w:val="TableParagraph"/>
              <w:ind w:left="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2" w:type="dxa"/>
          </w:tcPr>
          <w:p w14:paraId="017789F1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2" w:type="dxa"/>
          </w:tcPr>
          <w:p w14:paraId="61F3A336" w14:textId="2AB9F5AC" w:rsidR="007A2673" w:rsidRPr="00DB4D93" w:rsidRDefault="00DB4D93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64" w:type="dxa"/>
          </w:tcPr>
          <w:p w14:paraId="5AC94574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B4D93" w:rsidRPr="00DB4D93" w14:paraId="44EC44E6" w14:textId="77777777">
        <w:trPr>
          <w:trHeight w:val="244"/>
        </w:trPr>
        <w:tc>
          <w:tcPr>
            <w:tcW w:w="4823" w:type="dxa"/>
          </w:tcPr>
          <w:p w14:paraId="4F1891A3" w14:textId="009AE34F" w:rsidR="007A2673" w:rsidRPr="00DB4D93" w:rsidRDefault="00DB4D93" w:rsidP="00A97919">
            <w:pPr>
              <w:pStyle w:val="TableParagraph"/>
              <w:ind w:left="11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ngilizce dışında yabancı dilde ders açmak</w:t>
            </w:r>
          </w:p>
        </w:tc>
        <w:tc>
          <w:tcPr>
            <w:tcW w:w="850" w:type="dxa"/>
          </w:tcPr>
          <w:p w14:paraId="7C97F5B3" w14:textId="7BE5157B" w:rsidR="007A2673" w:rsidRPr="00DB4D93" w:rsidRDefault="00C1228E" w:rsidP="00A97919">
            <w:pPr>
              <w:pStyle w:val="TableParagraph"/>
              <w:ind w:left="89" w:right="76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6CB9CBE9" w14:textId="1E760A0B" w:rsidR="007A2673" w:rsidRPr="00DB4D93" w:rsidRDefault="00C1228E" w:rsidP="00A97919">
            <w:pPr>
              <w:pStyle w:val="TableParagraph"/>
              <w:ind w:left="12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2ED09B76" w14:textId="1A2D3982" w:rsidR="007A2673" w:rsidRPr="00DB4D93" w:rsidRDefault="00C1228E" w:rsidP="00A97919">
            <w:pPr>
              <w:pStyle w:val="TableParagraph"/>
              <w:ind w:left="82" w:right="7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5" w:type="dxa"/>
          </w:tcPr>
          <w:p w14:paraId="13E8D46A" w14:textId="32D1C11C" w:rsidR="007A2673" w:rsidRPr="00DB4D93" w:rsidRDefault="00FA5F0B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2" w:type="dxa"/>
          </w:tcPr>
          <w:p w14:paraId="6629921D" w14:textId="362A9EB7" w:rsidR="007A2673" w:rsidRPr="00DB4D93" w:rsidRDefault="00DB4D93" w:rsidP="00A97919">
            <w:pPr>
              <w:pStyle w:val="TableParagraph"/>
              <w:ind w:left="82" w:right="78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2" w:type="dxa"/>
          </w:tcPr>
          <w:p w14:paraId="63D757CC" w14:textId="71368FB5" w:rsidR="007A2673" w:rsidRPr="00DB4D93" w:rsidRDefault="00FA5F0B" w:rsidP="00FA5F0B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48" w:type="dxa"/>
          </w:tcPr>
          <w:p w14:paraId="57501136" w14:textId="1C17AECB" w:rsidR="007A2673" w:rsidRPr="00DB4D93" w:rsidRDefault="00DB4D93" w:rsidP="00A97919">
            <w:pPr>
              <w:pStyle w:val="TableParagraph"/>
              <w:ind w:left="83" w:right="8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2" w:type="dxa"/>
          </w:tcPr>
          <w:p w14:paraId="35B1383C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5" w:type="dxa"/>
          </w:tcPr>
          <w:p w14:paraId="6AC713AF" w14:textId="53997331" w:rsidR="007A2673" w:rsidRPr="00DB4D93" w:rsidRDefault="00DB4D93" w:rsidP="00A97919">
            <w:pPr>
              <w:pStyle w:val="TableParagraph"/>
              <w:ind w:left="77" w:right="74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2" w:type="dxa"/>
          </w:tcPr>
          <w:p w14:paraId="724B221F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2" w:type="dxa"/>
          </w:tcPr>
          <w:p w14:paraId="476901B6" w14:textId="40E509A6" w:rsidR="007A2673" w:rsidRPr="00DB4D93" w:rsidRDefault="00DB4D93" w:rsidP="00A97919">
            <w:pPr>
              <w:pStyle w:val="TableParagraph"/>
              <w:ind w:left="82" w:right="82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64" w:type="dxa"/>
          </w:tcPr>
          <w:p w14:paraId="22738619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04F1E" w:rsidRPr="00DB4D93" w14:paraId="4CBA424E" w14:textId="77777777">
        <w:trPr>
          <w:trHeight w:val="244"/>
        </w:trPr>
        <w:tc>
          <w:tcPr>
            <w:tcW w:w="4823" w:type="dxa"/>
          </w:tcPr>
          <w:p w14:paraId="371C00E6" w14:textId="77777777" w:rsidR="007A2673" w:rsidRPr="00DB4D93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ğerlendirme: Anket</w:t>
            </w:r>
          </w:p>
        </w:tc>
        <w:tc>
          <w:tcPr>
            <w:tcW w:w="1652" w:type="dxa"/>
            <w:gridSpan w:val="2"/>
          </w:tcPr>
          <w:p w14:paraId="485B4D1F" w14:textId="77777777" w:rsidR="007A2673" w:rsidRPr="00DB4D93" w:rsidRDefault="007A2673" w:rsidP="00A97919">
            <w:pPr>
              <w:pStyle w:val="TableParagraph"/>
              <w:ind w:left="12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07" w:type="dxa"/>
            <w:gridSpan w:val="2"/>
          </w:tcPr>
          <w:p w14:paraId="71AA88BB" w14:textId="77777777" w:rsidR="007A2673" w:rsidRPr="00DB4D93" w:rsidRDefault="007A2673" w:rsidP="00A97919">
            <w:pPr>
              <w:pStyle w:val="TableParagraph"/>
              <w:ind w:left="8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04" w:type="dxa"/>
            <w:gridSpan w:val="2"/>
          </w:tcPr>
          <w:p w14:paraId="364C7268" w14:textId="77777777" w:rsidR="007A2673" w:rsidRPr="00DB4D93" w:rsidRDefault="007A2673" w:rsidP="00A97919">
            <w:pPr>
              <w:pStyle w:val="TableParagraph"/>
              <w:ind w:left="4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50" w:type="dxa"/>
            <w:gridSpan w:val="2"/>
          </w:tcPr>
          <w:p w14:paraId="2DCDDF04" w14:textId="77777777" w:rsidR="007A2673" w:rsidRPr="00DB4D93" w:rsidRDefault="007A2673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07" w:type="dxa"/>
            <w:gridSpan w:val="2"/>
          </w:tcPr>
          <w:p w14:paraId="4DF1711F" w14:textId="77777777" w:rsidR="007A2673" w:rsidRPr="00DB4D93" w:rsidRDefault="007A2673" w:rsidP="00A97919">
            <w:pPr>
              <w:pStyle w:val="TableParagraph"/>
              <w:ind w:left="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dxa"/>
            <w:gridSpan w:val="2"/>
          </w:tcPr>
          <w:p w14:paraId="428D95D7" w14:textId="77777777" w:rsidR="007A2673" w:rsidRPr="00DB4D93" w:rsidRDefault="007A2673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3E353EE0" w14:textId="4FAE8AEE" w:rsidR="00FD407C" w:rsidRPr="00A97919" w:rsidRDefault="00FD407C" w:rsidP="00FD407C">
      <w:pPr>
        <w:pStyle w:val="GvdeMetni"/>
        <w:spacing w:before="0"/>
        <w:ind w:firstLine="720"/>
        <w:rPr>
          <w:rFonts w:ascii="Times New Roman" w:hAnsi="Times New Roman" w:cs="Times New Roman"/>
        </w:rPr>
      </w:pPr>
      <w:bookmarkStart w:id="0" w:name="_Hlk147928805"/>
      <w:r>
        <w:rPr>
          <w:rFonts w:ascii="Times New Roman" w:hAnsi="Times New Roman" w:cs="Times New Roman"/>
        </w:rPr>
        <w:t xml:space="preserve">2021 ve 2022 yıllarında </w:t>
      </w:r>
      <w:r>
        <w:rPr>
          <w:rFonts w:ascii="Times New Roman" w:hAnsi="Times New Roman" w:cs="Times New Roman"/>
        </w:rPr>
        <w:t>“</w:t>
      </w:r>
      <w:r w:rsidRPr="00DB4D93">
        <w:rPr>
          <w:rFonts w:ascii="Times New Roman" w:hAnsi="Times New Roman" w:cs="Times New Roman"/>
          <w:color w:val="000000" w:themeColor="text1"/>
        </w:rPr>
        <w:t>Ders dışı düzenlenen saha çalışma sayısı</w:t>
      </w:r>
      <w:r>
        <w:rPr>
          <w:rFonts w:ascii="Times New Roman" w:hAnsi="Times New Roman" w:cs="Times New Roman"/>
        </w:rPr>
        <w:t xml:space="preserve">” </w:t>
      </w:r>
      <w:r>
        <w:rPr>
          <w:rFonts w:ascii="Times New Roman" w:hAnsi="Times New Roman" w:cs="Times New Roman"/>
        </w:rPr>
        <w:t>Covid-19 pandemisi</w:t>
      </w:r>
      <w:r>
        <w:rPr>
          <w:rFonts w:ascii="Times New Roman" w:hAnsi="Times New Roman" w:cs="Times New Roman"/>
        </w:rPr>
        <w:t xml:space="preserve"> sürecinde eğitimin online ve hibrit olarak yürütülmesinden </w:t>
      </w:r>
      <w:r>
        <w:rPr>
          <w:rFonts w:ascii="Times New Roman" w:hAnsi="Times New Roman" w:cs="Times New Roman"/>
        </w:rPr>
        <w:t>dolayı tutturulamamıştır.</w:t>
      </w:r>
    </w:p>
    <w:p w14:paraId="208E8514" w14:textId="77777777" w:rsidR="007A2673" w:rsidRPr="00DB4D93" w:rsidRDefault="007A2673" w:rsidP="00A97919">
      <w:pPr>
        <w:pStyle w:val="GvdeMetni"/>
        <w:spacing w:before="0"/>
        <w:rPr>
          <w:rFonts w:ascii="Times New Roman" w:hAnsi="Times New Roman" w:cs="Times New Roman"/>
          <w:color w:val="000000" w:themeColor="text1"/>
        </w:rPr>
      </w:pPr>
    </w:p>
    <w:bookmarkEnd w:id="0"/>
    <w:p w14:paraId="16940278" w14:textId="77777777" w:rsidR="007A2673" w:rsidRPr="00DB4D93" w:rsidRDefault="003625E1" w:rsidP="00A97919">
      <w:pPr>
        <w:ind w:left="936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B4D93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STRATEJİK AMAÇ </w:t>
      </w:r>
      <w:proofErr w:type="gramStart"/>
      <w:r w:rsidRPr="00DB4D93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3 :</w:t>
      </w:r>
      <w:r w:rsidRPr="00DB4D93">
        <w:rPr>
          <w:rFonts w:ascii="Times New Roman" w:hAnsi="Times New Roman" w:cs="Times New Roman"/>
          <w:color w:val="000000" w:themeColor="text1"/>
          <w:sz w:val="20"/>
          <w:szCs w:val="20"/>
        </w:rPr>
        <w:t>Paydaşlarla</w:t>
      </w:r>
      <w:proofErr w:type="gramEnd"/>
      <w:r w:rsidRPr="00DB4D9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lan ilişkilerin geliştirilmesi</w:t>
      </w:r>
    </w:p>
    <w:p w14:paraId="472F83E5" w14:textId="77777777" w:rsidR="007A2673" w:rsidRPr="00DB4D93" w:rsidRDefault="003625E1" w:rsidP="00A97919">
      <w:pPr>
        <w:ind w:left="936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B4D93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Stratejik Hedef 1: </w:t>
      </w:r>
      <w:r w:rsidRPr="00DB4D93">
        <w:rPr>
          <w:rFonts w:ascii="Times New Roman" w:hAnsi="Times New Roman" w:cs="Times New Roman"/>
          <w:color w:val="000000" w:themeColor="text1"/>
          <w:sz w:val="20"/>
          <w:szCs w:val="20"/>
        </w:rPr>
        <w:t>Paydaşlarla olan ilişkileri etkin kılmak</w:t>
      </w:r>
    </w:p>
    <w:p w14:paraId="04E3BAEB" w14:textId="77777777" w:rsidR="007A2673" w:rsidRPr="00DB4D93" w:rsidRDefault="003625E1" w:rsidP="00A97919">
      <w:pPr>
        <w:ind w:left="936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B4D93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Strateji 1.1. </w:t>
      </w:r>
      <w:r w:rsidRPr="00DB4D93">
        <w:rPr>
          <w:rFonts w:ascii="Times New Roman" w:hAnsi="Times New Roman" w:cs="Times New Roman"/>
          <w:color w:val="000000" w:themeColor="text1"/>
          <w:sz w:val="20"/>
          <w:szCs w:val="20"/>
        </w:rPr>
        <w:t>Öğrenciler ve mezunlarla ortak faaliyetler yapılması</w:t>
      </w:r>
    </w:p>
    <w:p w14:paraId="2F866ADE" w14:textId="77777777" w:rsidR="007A2673" w:rsidRPr="00DB4D93" w:rsidRDefault="003625E1" w:rsidP="00A97919">
      <w:pPr>
        <w:ind w:left="936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B4D93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Strateji 1.2. </w:t>
      </w:r>
      <w:r w:rsidRPr="00DB4D93">
        <w:rPr>
          <w:rFonts w:ascii="Times New Roman" w:hAnsi="Times New Roman" w:cs="Times New Roman"/>
          <w:color w:val="000000" w:themeColor="text1"/>
          <w:sz w:val="20"/>
          <w:szCs w:val="20"/>
        </w:rPr>
        <w:t>Kamu ve özel sektörle ortak faaliyetler yapılması</w:t>
      </w:r>
    </w:p>
    <w:p w14:paraId="52BE818B" w14:textId="77777777" w:rsidR="007A2673" w:rsidRPr="00DB4D93" w:rsidRDefault="003625E1" w:rsidP="00A97919">
      <w:pPr>
        <w:pStyle w:val="GvdeMetni"/>
        <w:spacing w:before="0"/>
        <w:ind w:left="936"/>
        <w:rPr>
          <w:rFonts w:ascii="Times New Roman" w:hAnsi="Times New Roman" w:cs="Times New Roman"/>
          <w:color w:val="000000" w:themeColor="text1"/>
        </w:rPr>
      </w:pPr>
      <w:r w:rsidRPr="00DB4D93">
        <w:rPr>
          <w:rFonts w:ascii="Times New Roman" w:hAnsi="Times New Roman" w:cs="Times New Roman"/>
          <w:b/>
          <w:color w:val="000000" w:themeColor="text1"/>
        </w:rPr>
        <w:t xml:space="preserve">Strateji 1.3. </w:t>
      </w:r>
      <w:r w:rsidRPr="00DB4D93">
        <w:rPr>
          <w:rFonts w:ascii="Times New Roman" w:hAnsi="Times New Roman" w:cs="Times New Roman"/>
          <w:color w:val="000000" w:themeColor="text1"/>
        </w:rPr>
        <w:t xml:space="preserve">Bölgenin </w:t>
      </w:r>
      <w:proofErr w:type="spellStart"/>
      <w:r w:rsidRPr="00DB4D93">
        <w:rPr>
          <w:rFonts w:ascii="Times New Roman" w:hAnsi="Times New Roman" w:cs="Times New Roman"/>
          <w:color w:val="000000" w:themeColor="text1"/>
        </w:rPr>
        <w:t>jeo</w:t>
      </w:r>
      <w:proofErr w:type="spellEnd"/>
      <w:r w:rsidRPr="00DB4D93">
        <w:rPr>
          <w:rFonts w:ascii="Times New Roman" w:hAnsi="Times New Roman" w:cs="Times New Roman"/>
          <w:color w:val="000000" w:themeColor="text1"/>
        </w:rPr>
        <w:t xml:space="preserve"> iktisadi ihtiyaçları doğrultusunda faaliyetler yapmak</w:t>
      </w:r>
    </w:p>
    <w:p w14:paraId="717C827E" w14:textId="77777777" w:rsidR="007A2673" w:rsidRPr="00DB4D93" w:rsidRDefault="007A2673" w:rsidP="00A97919">
      <w:pPr>
        <w:pStyle w:val="GvdeMetni"/>
        <w:spacing w:before="0"/>
        <w:rPr>
          <w:rFonts w:ascii="Times New Roman" w:hAnsi="Times New Roman" w:cs="Times New Roman"/>
          <w:color w:val="000000" w:themeColor="text1"/>
        </w:rPr>
      </w:pPr>
    </w:p>
    <w:tbl>
      <w:tblPr>
        <w:tblStyle w:val="TableNormal"/>
        <w:tblW w:w="0" w:type="auto"/>
        <w:tblInd w:w="5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823"/>
        <w:gridCol w:w="850"/>
        <w:gridCol w:w="831"/>
        <w:gridCol w:w="805"/>
        <w:gridCol w:w="805"/>
        <w:gridCol w:w="805"/>
        <w:gridCol w:w="803"/>
        <w:gridCol w:w="805"/>
        <w:gridCol w:w="805"/>
        <w:gridCol w:w="806"/>
        <w:gridCol w:w="805"/>
        <w:gridCol w:w="805"/>
        <w:gridCol w:w="805"/>
      </w:tblGrid>
      <w:tr w:rsidR="00DB4D93" w:rsidRPr="00DB4D93" w14:paraId="457A60A5" w14:textId="77777777">
        <w:trPr>
          <w:trHeight w:val="244"/>
        </w:trPr>
        <w:tc>
          <w:tcPr>
            <w:tcW w:w="4823" w:type="dxa"/>
          </w:tcPr>
          <w:p w14:paraId="50A7032C" w14:textId="77777777" w:rsidR="007A2673" w:rsidRPr="00DB4D93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rformans Göstergeleri:</w:t>
            </w:r>
          </w:p>
        </w:tc>
        <w:tc>
          <w:tcPr>
            <w:tcW w:w="850" w:type="dxa"/>
          </w:tcPr>
          <w:p w14:paraId="3231A24D" w14:textId="77777777" w:rsidR="007A2673" w:rsidRPr="00DB4D93" w:rsidRDefault="003625E1" w:rsidP="00A97919">
            <w:pPr>
              <w:pStyle w:val="TableParagraph"/>
              <w:ind w:left="89" w:right="135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0 H</w:t>
            </w:r>
          </w:p>
        </w:tc>
        <w:tc>
          <w:tcPr>
            <w:tcW w:w="831" w:type="dxa"/>
          </w:tcPr>
          <w:p w14:paraId="352C2C5B" w14:textId="77777777" w:rsidR="007A2673" w:rsidRPr="00DB4D93" w:rsidRDefault="003625E1" w:rsidP="00A97919">
            <w:pPr>
              <w:pStyle w:val="TableParagraph"/>
              <w:ind w:left="89" w:right="132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0 B</w:t>
            </w:r>
          </w:p>
        </w:tc>
        <w:tc>
          <w:tcPr>
            <w:tcW w:w="805" w:type="dxa"/>
          </w:tcPr>
          <w:p w14:paraId="7AAE645D" w14:textId="77777777" w:rsidR="007A2673" w:rsidRPr="00DB4D93" w:rsidRDefault="003625E1" w:rsidP="00A97919">
            <w:pPr>
              <w:pStyle w:val="TableParagraph"/>
              <w:ind w:left="77" w:right="79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1 H</w:t>
            </w:r>
          </w:p>
        </w:tc>
        <w:tc>
          <w:tcPr>
            <w:tcW w:w="805" w:type="dxa"/>
          </w:tcPr>
          <w:p w14:paraId="0F4D44AA" w14:textId="77777777" w:rsidR="007A2673" w:rsidRPr="00DB4D93" w:rsidRDefault="003625E1" w:rsidP="00A97919">
            <w:pPr>
              <w:pStyle w:val="TableParagraph"/>
              <w:ind w:left="105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1 B</w:t>
            </w:r>
          </w:p>
        </w:tc>
        <w:tc>
          <w:tcPr>
            <w:tcW w:w="805" w:type="dxa"/>
          </w:tcPr>
          <w:p w14:paraId="224FF16C" w14:textId="77777777" w:rsidR="007A2673" w:rsidRPr="00DB4D93" w:rsidRDefault="003625E1" w:rsidP="00A97919">
            <w:pPr>
              <w:pStyle w:val="TableParagraph"/>
              <w:ind w:left="77" w:right="87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2 H</w:t>
            </w:r>
          </w:p>
        </w:tc>
        <w:tc>
          <w:tcPr>
            <w:tcW w:w="803" w:type="dxa"/>
          </w:tcPr>
          <w:p w14:paraId="6FED7088" w14:textId="77777777" w:rsidR="007A2673" w:rsidRPr="00DB4D93" w:rsidRDefault="003625E1" w:rsidP="00A97919">
            <w:pPr>
              <w:pStyle w:val="TableParagraph"/>
              <w:ind w:left="103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2 B</w:t>
            </w:r>
          </w:p>
        </w:tc>
        <w:tc>
          <w:tcPr>
            <w:tcW w:w="805" w:type="dxa"/>
          </w:tcPr>
          <w:p w14:paraId="0303095F" w14:textId="77777777" w:rsidR="007A2673" w:rsidRPr="00DB4D93" w:rsidRDefault="003625E1" w:rsidP="00A97919">
            <w:pPr>
              <w:pStyle w:val="TableParagraph"/>
              <w:ind w:left="77" w:right="87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3 H</w:t>
            </w:r>
          </w:p>
        </w:tc>
        <w:tc>
          <w:tcPr>
            <w:tcW w:w="805" w:type="dxa"/>
          </w:tcPr>
          <w:p w14:paraId="268B2DA5" w14:textId="77777777" w:rsidR="007A2673" w:rsidRPr="00DB4D93" w:rsidRDefault="003625E1" w:rsidP="00A97919">
            <w:pPr>
              <w:pStyle w:val="TableParagraph"/>
              <w:ind w:left="103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3 B</w:t>
            </w:r>
          </w:p>
        </w:tc>
        <w:tc>
          <w:tcPr>
            <w:tcW w:w="806" w:type="dxa"/>
          </w:tcPr>
          <w:p w14:paraId="4462EC42" w14:textId="77777777" w:rsidR="007A2673" w:rsidRPr="00DB4D93" w:rsidRDefault="003625E1" w:rsidP="00A97919">
            <w:pPr>
              <w:pStyle w:val="TableParagraph"/>
              <w:ind w:left="83" w:right="97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4 H</w:t>
            </w:r>
          </w:p>
        </w:tc>
        <w:tc>
          <w:tcPr>
            <w:tcW w:w="805" w:type="dxa"/>
          </w:tcPr>
          <w:p w14:paraId="220E7E3D" w14:textId="77777777" w:rsidR="007A2673" w:rsidRPr="00DB4D93" w:rsidRDefault="003625E1" w:rsidP="00A97919">
            <w:pPr>
              <w:pStyle w:val="TableParagraph"/>
              <w:ind w:left="98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4 B</w:t>
            </w:r>
          </w:p>
        </w:tc>
        <w:tc>
          <w:tcPr>
            <w:tcW w:w="805" w:type="dxa"/>
          </w:tcPr>
          <w:p w14:paraId="210DB0F8" w14:textId="77777777" w:rsidR="007A2673" w:rsidRPr="00DB4D93" w:rsidRDefault="003625E1" w:rsidP="00A97919">
            <w:pPr>
              <w:pStyle w:val="TableParagraph"/>
              <w:ind w:left="66" w:right="9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5 H</w:t>
            </w:r>
          </w:p>
        </w:tc>
        <w:tc>
          <w:tcPr>
            <w:tcW w:w="805" w:type="dxa"/>
          </w:tcPr>
          <w:p w14:paraId="254AE686" w14:textId="77777777" w:rsidR="007A2673" w:rsidRPr="00DB4D93" w:rsidRDefault="003625E1" w:rsidP="00A97919">
            <w:pPr>
              <w:pStyle w:val="TableParagraph"/>
              <w:ind w:left="97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5 B</w:t>
            </w:r>
          </w:p>
        </w:tc>
      </w:tr>
      <w:tr w:rsidR="00DB4D93" w:rsidRPr="00DB4D93" w14:paraId="4B8C8F36" w14:textId="77777777">
        <w:trPr>
          <w:trHeight w:val="244"/>
        </w:trPr>
        <w:tc>
          <w:tcPr>
            <w:tcW w:w="4823" w:type="dxa"/>
          </w:tcPr>
          <w:p w14:paraId="02DA7C1A" w14:textId="77777777" w:rsidR="007A2673" w:rsidRPr="00DB4D93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riyer günleri etkinlik sayısı</w:t>
            </w:r>
          </w:p>
        </w:tc>
        <w:tc>
          <w:tcPr>
            <w:tcW w:w="850" w:type="dxa"/>
          </w:tcPr>
          <w:p w14:paraId="12D7A2FA" w14:textId="77777777" w:rsidR="007A2673" w:rsidRPr="00DB4D93" w:rsidRDefault="00393655" w:rsidP="00A97919">
            <w:pPr>
              <w:pStyle w:val="TableParagraph"/>
              <w:ind w:left="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31" w:type="dxa"/>
          </w:tcPr>
          <w:p w14:paraId="759406C5" w14:textId="5403DD1C" w:rsidR="007A2673" w:rsidRPr="00DB4D93" w:rsidRDefault="00C1228E" w:rsidP="00A97919">
            <w:pPr>
              <w:pStyle w:val="TableParagraph"/>
              <w:ind w:left="12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5" w:type="dxa"/>
          </w:tcPr>
          <w:p w14:paraId="4AD49C04" w14:textId="77777777" w:rsidR="007A2673" w:rsidRPr="00DB4D93" w:rsidRDefault="00393655" w:rsidP="00A97919">
            <w:pPr>
              <w:pStyle w:val="TableParagraph"/>
              <w:ind w:left="8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05" w:type="dxa"/>
          </w:tcPr>
          <w:p w14:paraId="59722762" w14:textId="63AFF07E" w:rsidR="007A2673" w:rsidRPr="00DB4D93" w:rsidRDefault="009554DE" w:rsidP="009554DE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05" w:type="dxa"/>
          </w:tcPr>
          <w:p w14:paraId="0B5DC3F4" w14:textId="77777777" w:rsidR="007A2673" w:rsidRPr="00DB4D93" w:rsidRDefault="00393655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03" w:type="dxa"/>
          </w:tcPr>
          <w:p w14:paraId="273329F4" w14:textId="368CFB87" w:rsidR="007A2673" w:rsidRPr="00DB4D93" w:rsidRDefault="009554DE" w:rsidP="009554DE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05" w:type="dxa"/>
          </w:tcPr>
          <w:p w14:paraId="70DD45F6" w14:textId="5C3FD871" w:rsidR="007A2673" w:rsidRPr="00DB4D93" w:rsidRDefault="00DB4D93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05" w:type="dxa"/>
          </w:tcPr>
          <w:p w14:paraId="73D1E3C7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6" w:type="dxa"/>
          </w:tcPr>
          <w:p w14:paraId="561C3B68" w14:textId="185F5712" w:rsidR="007A2673" w:rsidRPr="00DB4D93" w:rsidRDefault="00DB4D93" w:rsidP="00A97919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05" w:type="dxa"/>
          </w:tcPr>
          <w:p w14:paraId="141FF733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5" w:type="dxa"/>
          </w:tcPr>
          <w:p w14:paraId="295B2104" w14:textId="1C9C1639" w:rsidR="007A2673" w:rsidRPr="00DB4D93" w:rsidRDefault="00DB4D93" w:rsidP="00A97919">
            <w:pPr>
              <w:pStyle w:val="TableParagraph"/>
              <w:ind w:right="1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05" w:type="dxa"/>
          </w:tcPr>
          <w:p w14:paraId="280E66DA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B4D93" w:rsidRPr="00DB4D93" w14:paraId="0F327876" w14:textId="77777777">
        <w:trPr>
          <w:trHeight w:val="244"/>
        </w:trPr>
        <w:tc>
          <w:tcPr>
            <w:tcW w:w="4823" w:type="dxa"/>
          </w:tcPr>
          <w:p w14:paraId="6A5EF889" w14:textId="77777777" w:rsidR="007A2673" w:rsidRPr="00DB4D93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ktörle Tanışma günleri/ziyaret sayısı</w:t>
            </w:r>
          </w:p>
        </w:tc>
        <w:tc>
          <w:tcPr>
            <w:tcW w:w="850" w:type="dxa"/>
          </w:tcPr>
          <w:p w14:paraId="58718B84" w14:textId="77777777" w:rsidR="007A2673" w:rsidRPr="00DB4D93" w:rsidRDefault="00393655" w:rsidP="00A97919">
            <w:pPr>
              <w:pStyle w:val="TableParagraph"/>
              <w:ind w:left="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31" w:type="dxa"/>
          </w:tcPr>
          <w:p w14:paraId="17022870" w14:textId="33464D72" w:rsidR="007A2673" w:rsidRPr="00DB4D93" w:rsidRDefault="00C1228E" w:rsidP="00A97919">
            <w:pPr>
              <w:pStyle w:val="TableParagraph"/>
              <w:ind w:left="12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5" w:type="dxa"/>
          </w:tcPr>
          <w:p w14:paraId="48D6103A" w14:textId="77777777" w:rsidR="007A2673" w:rsidRPr="00DB4D93" w:rsidRDefault="00393655" w:rsidP="00A97919">
            <w:pPr>
              <w:pStyle w:val="TableParagraph"/>
              <w:ind w:left="8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5" w:type="dxa"/>
          </w:tcPr>
          <w:p w14:paraId="57395C1B" w14:textId="6FA9F0C8" w:rsidR="007A2673" w:rsidRPr="00DB4D93" w:rsidRDefault="009554DE" w:rsidP="009554DE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05" w:type="dxa"/>
          </w:tcPr>
          <w:p w14:paraId="4E8F6C3F" w14:textId="77777777" w:rsidR="007A2673" w:rsidRPr="00DB4D93" w:rsidRDefault="00393655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3" w:type="dxa"/>
          </w:tcPr>
          <w:p w14:paraId="6F389110" w14:textId="599A4B39" w:rsidR="007A2673" w:rsidRPr="00DB4D93" w:rsidRDefault="009554DE" w:rsidP="009554DE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05" w:type="dxa"/>
          </w:tcPr>
          <w:p w14:paraId="68220D65" w14:textId="2B0D4387" w:rsidR="007A2673" w:rsidRPr="00DB4D93" w:rsidRDefault="00DB4D93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5" w:type="dxa"/>
          </w:tcPr>
          <w:p w14:paraId="7D68BBD2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6" w:type="dxa"/>
          </w:tcPr>
          <w:p w14:paraId="35FA6937" w14:textId="36E45C13" w:rsidR="007A2673" w:rsidRPr="00DB4D93" w:rsidRDefault="00DB4D93" w:rsidP="00A97919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5" w:type="dxa"/>
          </w:tcPr>
          <w:p w14:paraId="62A33B9E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5" w:type="dxa"/>
          </w:tcPr>
          <w:p w14:paraId="2B331808" w14:textId="71AD0A0F" w:rsidR="007A2673" w:rsidRPr="00DB4D93" w:rsidRDefault="00DB4D93" w:rsidP="00A97919">
            <w:pPr>
              <w:pStyle w:val="TableParagraph"/>
              <w:ind w:right="1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5" w:type="dxa"/>
          </w:tcPr>
          <w:p w14:paraId="622DB981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B4D93" w:rsidRPr="00DB4D93" w14:paraId="3D2149ED" w14:textId="77777777">
        <w:trPr>
          <w:trHeight w:val="253"/>
        </w:trPr>
        <w:tc>
          <w:tcPr>
            <w:tcW w:w="4823" w:type="dxa"/>
          </w:tcPr>
          <w:p w14:paraId="1E43FE3E" w14:textId="77777777" w:rsidR="007A2673" w:rsidRPr="00DB4D93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zunlar Günleri sayısı</w:t>
            </w:r>
          </w:p>
        </w:tc>
        <w:tc>
          <w:tcPr>
            <w:tcW w:w="850" w:type="dxa"/>
          </w:tcPr>
          <w:p w14:paraId="317D4CEB" w14:textId="77777777" w:rsidR="007A2673" w:rsidRPr="00DB4D93" w:rsidRDefault="00393655" w:rsidP="00A97919">
            <w:pPr>
              <w:pStyle w:val="TableParagraph"/>
              <w:ind w:left="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31" w:type="dxa"/>
          </w:tcPr>
          <w:p w14:paraId="2EFC9649" w14:textId="2B15D2D3" w:rsidR="007A2673" w:rsidRPr="00DB4D93" w:rsidRDefault="00C1228E" w:rsidP="00A97919">
            <w:pPr>
              <w:pStyle w:val="TableParagraph"/>
              <w:ind w:left="12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5" w:type="dxa"/>
          </w:tcPr>
          <w:p w14:paraId="2B1E29DD" w14:textId="77777777" w:rsidR="007A2673" w:rsidRPr="00DB4D93" w:rsidRDefault="00393655" w:rsidP="00A97919">
            <w:pPr>
              <w:pStyle w:val="TableParagraph"/>
              <w:ind w:left="8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5" w:type="dxa"/>
          </w:tcPr>
          <w:p w14:paraId="3F38D7BB" w14:textId="65870EC8" w:rsidR="007A2673" w:rsidRPr="00DB4D93" w:rsidRDefault="009554DE" w:rsidP="009554DE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5" w:type="dxa"/>
          </w:tcPr>
          <w:p w14:paraId="02B8EF9D" w14:textId="57C86210" w:rsidR="007A2673" w:rsidRPr="00DB4D93" w:rsidRDefault="009554DE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03" w:type="dxa"/>
          </w:tcPr>
          <w:p w14:paraId="0BCD02E0" w14:textId="2D8AAF69" w:rsidR="007A2673" w:rsidRPr="00DB4D93" w:rsidRDefault="009554DE" w:rsidP="009554DE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5" w:type="dxa"/>
          </w:tcPr>
          <w:p w14:paraId="52F3FEA1" w14:textId="6719F09E" w:rsidR="007A2673" w:rsidRPr="00DB4D93" w:rsidRDefault="009554DE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05" w:type="dxa"/>
          </w:tcPr>
          <w:p w14:paraId="757C3A3F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6" w:type="dxa"/>
          </w:tcPr>
          <w:p w14:paraId="39D376A7" w14:textId="7EEC8D16" w:rsidR="007A2673" w:rsidRPr="00DB4D93" w:rsidRDefault="00DB4D93" w:rsidP="00A97919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5" w:type="dxa"/>
          </w:tcPr>
          <w:p w14:paraId="007BB093" w14:textId="53ED7BC1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5" w:type="dxa"/>
          </w:tcPr>
          <w:p w14:paraId="2431AAF4" w14:textId="58B17134" w:rsidR="007A2673" w:rsidRPr="00DB4D93" w:rsidRDefault="00DB4D93" w:rsidP="00A97919">
            <w:pPr>
              <w:pStyle w:val="TableParagraph"/>
              <w:ind w:right="1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5" w:type="dxa"/>
          </w:tcPr>
          <w:p w14:paraId="20782B49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B4D93" w:rsidRPr="00DB4D93" w14:paraId="58DBB9D8" w14:textId="77777777">
        <w:trPr>
          <w:trHeight w:val="241"/>
        </w:trPr>
        <w:tc>
          <w:tcPr>
            <w:tcW w:w="4823" w:type="dxa"/>
          </w:tcPr>
          <w:p w14:paraId="411DE659" w14:textId="77777777" w:rsidR="007A2673" w:rsidRPr="00DB4D93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ktörel teknik gezi sayısı</w:t>
            </w:r>
          </w:p>
        </w:tc>
        <w:tc>
          <w:tcPr>
            <w:tcW w:w="850" w:type="dxa"/>
          </w:tcPr>
          <w:p w14:paraId="331AAD03" w14:textId="77777777" w:rsidR="007A2673" w:rsidRPr="00DB4D93" w:rsidRDefault="00393655" w:rsidP="00A97919">
            <w:pPr>
              <w:pStyle w:val="TableParagraph"/>
              <w:ind w:left="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31" w:type="dxa"/>
          </w:tcPr>
          <w:p w14:paraId="216C2D46" w14:textId="7F45BC45" w:rsidR="007A2673" w:rsidRPr="00DB4D93" w:rsidRDefault="00C1228E" w:rsidP="00A97919">
            <w:pPr>
              <w:pStyle w:val="TableParagraph"/>
              <w:ind w:left="12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5" w:type="dxa"/>
          </w:tcPr>
          <w:p w14:paraId="4E11A075" w14:textId="77777777" w:rsidR="007A2673" w:rsidRPr="00DB4D93" w:rsidRDefault="00393655" w:rsidP="00A97919">
            <w:pPr>
              <w:pStyle w:val="TableParagraph"/>
              <w:ind w:left="8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5" w:type="dxa"/>
          </w:tcPr>
          <w:p w14:paraId="15459407" w14:textId="094EFEAD" w:rsidR="007A2673" w:rsidRPr="00DB4D93" w:rsidRDefault="009554DE" w:rsidP="009554DE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05" w:type="dxa"/>
          </w:tcPr>
          <w:p w14:paraId="294C9D1F" w14:textId="77777777" w:rsidR="007A2673" w:rsidRPr="00DB4D93" w:rsidRDefault="00393655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03" w:type="dxa"/>
          </w:tcPr>
          <w:p w14:paraId="7B347A29" w14:textId="6930BB22" w:rsidR="007A2673" w:rsidRPr="00DB4D93" w:rsidRDefault="009554DE" w:rsidP="009554DE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5" w:type="dxa"/>
          </w:tcPr>
          <w:p w14:paraId="273F772C" w14:textId="0D87EA1C" w:rsidR="007A2673" w:rsidRPr="00DB4D93" w:rsidRDefault="009554DE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805" w:type="dxa"/>
          </w:tcPr>
          <w:p w14:paraId="48CBABA0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6" w:type="dxa"/>
          </w:tcPr>
          <w:p w14:paraId="4883EE65" w14:textId="77777777" w:rsidR="007A2673" w:rsidRPr="00DB4D93" w:rsidRDefault="007A2673" w:rsidP="00A97919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5" w:type="dxa"/>
          </w:tcPr>
          <w:p w14:paraId="085D674B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5" w:type="dxa"/>
          </w:tcPr>
          <w:p w14:paraId="0250707B" w14:textId="77777777" w:rsidR="007A2673" w:rsidRPr="00DB4D93" w:rsidRDefault="007A2673" w:rsidP="00A97919">
            <w:pPr>
              <w:pStyle w:val="TableParagraph"/>
              <w:ind w:right="1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05" w:type="dxa"/>
          </w:tcPr>
          <w:p w14:paraId="62F7D60E" w14:textId="77777777" w:rsidR="007A2673" w:rsidRPr="00DB4D93" w:rsidRDefault="007A2673" w:rsidP="00A97919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B4D93" w:rsidRPr="00DB4D93" w14:paraId="187D7C64" w14:textId="77777777">
        <w:trPr>
          <w:trHeight w:val="244"/>
        </w:trPr>
        <w:tc>
          <w:tcPr>
            <w:tcW w:w="4823" w:type="dxa"/>
          </w:tcPr>
          <w:p w14:paraId="479C0C59" w14:textId="77777777" w:rsidR="007A2673" w:rsidRPr="00DB4D93" w:rsidRDefault="003625E1" w:rsidP="00A97919">
            <w:pPr>
              <w:pStyle w:val="TableParagraph"/>
              <w:ind w:left="11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B4D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ğerlendirme: Anket</w:t>
            </w:r>
          </w:p>
        </w:tc>
        <w:tc>
          <w:tcPr>
            <w:tcW w:w="1681" w:type="dxa"/>
            <w:gridSpan w:val="2"/>
          </w:tcPr>
          <w:p w14:paraId="48928FD8" w14:textId="77777777" w:rsidR="007A2673" w:rsidRPr="00DB4D93" w:rsidRDefault="007A2673" w:rsidP="00A97919">
            <w:pPr>
              <w:pStyle w:val="TableParagraph"/>
              <w:ind w:left="12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gridSpan w:val="2"/>
          </w:tcPr>
          <w:p w14:paraId="39A53653" w14:textId="77777777" w:rsidR="007A2673" w:rsidRPr="00DB4D93" w:rsidRDefault="007A2673" w:rsidP="00A97919">
            <w:pPr>
              <w:pStyle w:val="TableParagraph"/>
              <w:ind w:left="9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08" w:type="dxa"/>
            <w:gridSpan w:val="2"/>
          </w:tcPr>
          <w:p w14:paraId="1221D45D" w14:textId="77777777" w:rsidR="007A2673" w:rsidRPr="00DB4D93" w:rsidRDefault="007A2673" w:rsidP="00A97919">
            <w:pPr>
              <w:pStyle w:val="TableParagraph"/>
              <w:ind w:left="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gridSpan w:val="2"/>
          </w:tcPr>
          <w:p w14:paraId="36DCAED4" w14:textId="77777777" w:rsidR="007A2673" w:rsidRPr="00DB4D93" w:rsidRDefault="007A2673" w:rsidP="00A97919">
            <w:pPr>
              <w:pStyle w:val="TableParagraph"/>
              <w:ind w:left="1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11" w:type="dxa"/>
            <w:gridSpan w:val="2"/>
          </w:tcPr>
          <w:p w14:paraId="4B2BD9F3" w14:textId="77777777" w:rsidR="007A2673" w:rsidRPr="00DB4D93" w:rsidRDefault="007A2673" w:rsidP="00A97919">
            <w:pPr>
              <w:pStyle w:val="TableParagraph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610" w:type="dxa"/>
            <w:gridSpan w:val="2"/>
          </w:tcPr>
          <w:p w14:paraId="6C551E6F" w14:textId="77777777" w:rsidR="007A2673" w:rsidRPr="00DB4D93" w:rsidRDefault="007A2673" w:rsidP="00A97919">
            <w:pPr>
              <w:pStyle w:val="TableParagraph"/>
              <w:ind w:right="9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2119C9BE" w14:textId="77777777" w:rsidR="007A2673" w:rsidRPr="00DB4D93" w:rsidRDefault="003625E1" w:rsidP="00A97919">
      <w:pPr>
        <w:pStyle w:val="GvdeMetni"/>
        <w:spacing w:before="0"/>
        <w:ind w:left="936"/>
        <w:rPr>
          <w:rFonts w:ascii="Times New Roman" w:hAnsi="Times New Roman" w:cs="Times New Roman"/>
          <w:color w:val="000000" w:themeColor="text1"/>
        </w:rPr>
      </w:pPr>
      <w:proofErr w:type="gramStart"/>
      <w:r w:rsidRPr="00DB4D93">
        <w:rPr>
          <w:rFonts w:ascii="Times New Roman" w:hAnsi="Times New Roman" w:cs="Times New Roman"/>
          <w:color w:val="000000" w:themeColor="text1"/>
        </w:rPr>
        <w:t>H:Hedeflenen</w:t>
      </w:r>
      <w:proofErr w:type="gramEnd"/>
      <w:r w:rsidRPr="00DB4D93">
        <w:rPr>
          <w:rFonts w:ascii="Times New Roman" w:hAnsi="Times New Roman" w:cs="Times New Roman"/>
          <w:color w:val="000000" w:themeColor="text1"/>
        </w:rPr>
        <w:t>; B: Başarılan</w:t>
      </w:r>
    </w:p>
    <w:p w14:paraId="35639D7A" w14:textId="77777777" w:rsidR="007A2673" w:rsidRDefault="007A2673"/>
    <w:p w14:paraId="648DC384" w14:textId="54A65D3A" w:rsidR="006C4F10" w:rsidRPr="00A97919" w:rsidRDefault="006C4F10" w:rsidP="006C4F10">
      <w:pPr>
        <w:pStyle w:val="GvdeMetni"/>
        <w:spacing w:before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1 ve 2022 yılları</w:t>
      </w:r>
      <w:r>
        <w:rPr>
          <w:rFonts w:ascii="Times New Roman" w:hAnsi="Times New Roman" w:cs="Times New Roman"/>
        </w:rPr>
        <w:t xml:space="preserve"> “</w:t>
      </w:r>
      <w:r w:rsidRPr="00DB4D93">
        <w:rPr>
          <w:rFonts w:ascii="Times New Roman" w:hAnsi="Times New Roman" w:cs="Times New Roman"/>
          <w:color w:val="000000" w:themeColor="text1"/>
        </w:rPr>
        <w:t>Sektörle Tanışma günleri/ziyaret sayısı</w:t>
      </w:r>
      <w:r>
        <w:rPr>
          <w:rFonts w:ascii="Times New Roman" w:hAnsi="Times New Roman" w:cs="Times New Roman"/>
          <w:color w:val="000000" w:themeColor="text1"/>
        </w:rPr>
        <w:t>”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vid-19 pandemisi sürecinde eğitimin online ve hibrit olarak yürütülmesinden dolayı tutturulamamıştır.</w:t>
      </w:r>
    </w:p>
    <w:p w14:paraId="2D928DB3" w14:textId="77777777" w:rsidR="006C4F10" w:rsidRPr="00DB4D93" w:rsidRDefault="006C4F10" w:rsidP="006C4F10">
      <w:pPr>
        <w:pStyle w:val="GvdeMetni"/>
        <w:spacing w:before="0"/>
        <w:rPr>
          <w:rFonts w:ascii="Times New Roman" w:hAnsi="Times New Roman" w:cs="Times New Roman"/>
          <w:color w:val="000000" w:themeColor="text1"/>
        </w:rPr>
      </w:pPr>
    </w:p>
    <w:p w14:paraId="755D4773" w14:textId="77777777" w:rsidR="006C4F10" w:rsidRDefault="006C4F10">
      <w:pPr>
        <w:sectPr w:rsidR="006C4F10">
          <w:type w:val="continuous"/>
          <w:pgSz w:w="16840" w:h="11910" w:orient="landscape"/>
          <w:pgMar w:top="500" w:right="540" w:bottom="280" w:left="480" w:header="708" w:footer="708" w:gutter="0"/>
          <w:cols w:space="708"/>
        </w:sectPr>
      </w:pPr>
    </w:p>
    <w:tbl>
      <w:tblPr>
        <w:tblStyle w:val="TableNormal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92"/>
        <w:gridCol w:w="1018"/>
        <w:gridCol w:w="1019"/>
        <w:gridCol w:w="1018"/>
        <w:gridCol w:w="1018"/>
        <w:gridCol w:w="1018"/>
      </w:tblGrid>
      <w:tr w:rsidR="007A2673" w:rsidRPr="004515CC" w14:paraId="3E055404" w14:textId="77777777">
        <w:trPr>
          <w:trHeight w:val="506"/>
        </w:trPr>
        <w:tc>
          <w:tcPr>
            <w:tcW w:w="10492" w:type="dxa"/>
          </w:tcPr>
          <w:p w14:paraId="168B0748" w14:textId="77777777" w:rsidR="00A97919" w:rsidRDefault="00A97919" w:rsidP="00A97919">
            <w:pPr>
              <w:pStyle w:val="KonuBal"/>
              <w:jc w:val="center"/>
              <w:rPr>
                <w:rFonts w:ascii="Times New Roman" w:hAnsi="Times New Roman" w:cs="Times New Roman"/>
              </w:rPr>
            </w:pPr>
            <w:r w:rsidRPr="004515CC">
              <w:rPr>
                <w:rFonts w:ascii="Times New Roman" w:hAnsi="Times New Roman" w:cs="Times New Roman"/>
              </w:rPr>
              <w:lastRenderedPageBreak/>
              <w:t xml:space="preserve">ÇOMÜ </w:t>
            </w:r>
            <w:r>
              <w:rPr>
                <w:rFonts w:ascii="Times New Roman" w:hAnsi="Times New Roman" w:cs="Times New Roman"/>
              </w:rPr>
              <w:t>SİYASAL BİLGİLER FAKÜLTESİ</w:t>
            </w:r>
            <w:r w:rsidR="00393655">
              <w:rPr>
                <w:rFonts w:ascii="Times New Roman" w:hAnsi="Times New Roman" w:cs="Times New Roman"/>
              </w:rPr>
              <w:t xml:space="preserve"> ULUSLARARASI İLİŞKİLER (İNGİLİZCE)</w:t>
            </w:r>
            <w:r>
              <w:rPr>
                <w:rFonts w:ascii="Times New Roman" w:hAnsi="Times New Roman" w:cs="Times New Roman"/>
              </w:rPr>
              <w:t>BÖLÜMÜ</w:t>
            </w:r>
          </w:p>
          <w:p w14:paraId="6EA31C69" w14:textId="77777777" w:rsidR="007A2673" w:rsidRPr="004515CC" w:rsidRDefault="003625E1" w:rsidP="00A97919">
            <w:pPr>
              <w:pStyle w:val="TableParagraph"/>
              <w:spacing w:line="293" w:lineRule="exact"/>
              <w:ind w:left="890"/>
              <w:jc w:val="center"/>
              <w:rPr>
                <w:rFonts w:ascii="Times New Roman" w:hAnsi="Times New Roman" w:cs="Times New Roman"/>
                <w:b/>
              </w:rPr>
            </w:pPr>
            <w:r w:rsidRPr="004515CC">
              <w:rPr>
                <w:rFonts w:ascii="Times New Roman" w:hAnsi="Times New Roman" w:cs="Times New Roman"/>
                <w:b/>
              </w:rPr>
              <w:t>Stratejik Plan Değerlendirme Anketi</w:t>
            </w:r>
          </w:p>
        </w:tc>
        <w:tc>
          <w:tcPr>
            <w:tcW w:w="1018" w:type="dxa"/>
          </w:tcPr>
          <w:p w14:paraId="0285DE63" w14:textId="77777777" w:rsidR="007A2673" w:rsidRPr="004515CC" w:rsidRDefault="003625E1">
            <w:pPr>
              <w:pStyle w:val="TableParagraph"/>
              <w:spacing w:before="105"/>
              <w:ind w:left="10"/>
              <w:jc w:val="center"/>
              <w:rPr>
                <w:rFonts w:ascii="Times New Roman" w:hAnsi="Times New Roman" w:cs="Times New Roman"/>
                <w:b/>
              </w:rPr>
            </w:pPr>
            <w:r w:rsidRPr="004515CC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019" w:type="dxa"/>
          </w:tcPr>
          <w:p w14:paraId="64B1215A" w14:textId="77777777" w:rsidR="007A2673" w:rsidRPr="004515CC" w:rsidRDefault="003625E1">
            <w:pPr>
              <w:pStyle w:val="TableParagraph"/>
              <w:spacing w:before="105"/>
              <w:ind w:left="9"/>
              <w:jc w:val="center"/>
              <w:rPr>
                <w:rFonts w:ascii="Times New Roman" w:hAnsi="Times New Roman" w:cs="Times New Roman"/>
                <w:b/>
              </w:rPr>
            </w:pPr>
            <w:r w:rsidRPr="004515CC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018" w:type="dxa"/>
          </w:tcPr>
          <w:p w14:paraId="7A596C09" w14:textId="77777777" w:rsidR="007A2673" w:rsidRPr="004515CC" w:rsidRDefault="003625E1">
            <w:pPr>
              <w:pStyle w:val="TableParagraph"/>
              <w:spacing w:before="105"/>
              <w:ind w:left="3"/>
              <w:jc w:val="center"/>
              <w:rPr>
                <w:rFonts w:ascii="Times New Roman" w:hAnsi="Times New Roman" w:cs="Times New Roman"/>
                <w:b/>
              </w:rPr>
            </w:pPr>
            <w:r w:rsidRPr="004515CC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018" w:type="dxa"/>
          </w:tcPr>
          <w:p w14:paraId="53928D27" w14:textId="77777777" w:rsidR="007A2673" w:rsidRPr="004515CC" w:rsidRDefault="003625E1">
            <w:pPr>
              <w:pStyle w:val="TableParagraph"/>
              <w:spacing w:before="105"/>
              <w:ind w:left="2"/>
              <w:jc w:val="center"/>
              <w:rPr>
                <w:rFonts w:ascii="Times New Roman" w:hAnsi="Times New Roman" w:cs="Times New Roman"/>
                <w:b/>
              </w:rPr>
            </w:pPr>
            <w:r w:rsidRPr="004515CC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1018" w:type="dxa"/>
          </w:tcPr>
          <w:p w14:paraId="383E02FC" w14:textId="77777777" w:rsidR="007A2673" w:rsidRPr="004515CC" w:rsidRDefault="003625E1">
            <w:pPr>
              <w:pStyle w:val="TableParagraph"/>
              <w:spacing w:before="105"/>
              <w:ind w:left="1"/>
              <w:jc w:val="center"/>
              <w:rPr>
                <w:rFonts w:ascii="Times New Roman" w:hAnsi="Times New Roman" w:cs="Times New Roman"/>
                <w:b/>
              </w:rPr>
            </w:pPr>
            <w:r w:rsidRPr="004515CC">
              <w:rPr>
                <w:rFonts w:ascii="Times New Roman" w:hAnsi="Times New Roman" w:cs="Times New Roman"/>
                <w:b/>
              </w:rPr>
              <w:t>5</w:t>
            </w:r>
          </w:p>
        </w:tc>
      </w:tr>
      <w:tr w:rsidR="003D4120" w:rsidRPr="003D4120" w14:paraId="71167FFD" w14:textId="77777777">
        <w:trPr>
          <w:trHeight w:val="506"/>
        </w:trPr>
        <w:tc>
          <w:tcPr>
            <w:tcW w:w="10492" w:type="dxa"/>
          </w:tcPr>
          <w:p w14:paraId="6D74E874" w14:textId="77777777" w:rsidR="007A2673" w:rsidRPr="004515CC" w:rsidRDefault="003625E1">
            <w:pPr>
              <w:pStyle w:val="TableParagraph"/>
              <w:spacing w:before="116"/>
              <w:ind w:left="110"/>
              <w:rPr>
                <w:rFonts w:ascii="Times New Roman" w:hAnsi="Times New Roman" w:cs="Times New Roman"/>
                <w:b/>
              </w:rPr>
            </w:pPr>
            <w:r w:rsidRPr="004515CC">
              <w:rPr>
                <w:rFonts w:ascii="Times New Roman" w:hAnsi="Times New Roman" w:cs="Times New Roman"/>
                <w:b/>
              </w:rPr>
              <w:t>Bilimsel birçok etkinlik düzenlenmektedir</w:t>
            </w:r>
          </w:p>
        </w:tc>
        <w:tc>
          <w:tcPr>
            <w:tcW w:w="1018" w:type="dxa"/>
          </w:tcPr>
          <w:p w14:paraId="3906A386" w14:textId="77777777" w:rsidR="007A2673" w:rsidRPr="004515CC" w:rsidRDefault="007A267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19" w:type="dxa"/>
          </w:tcPr>
          <w:p w14:paraId="4EBC2F69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24739FEB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02CACCDF" w14:textId="7F9714B1" w:rsidR="007A2673" w:rsidRPr="003D4120" w:rsidRDefault="003D4120" w:rsidP="003D4120">
            <w:pPr>
              <w:pStyle w:val="TableParagraph"/>
              <w:spacing w:before="116"/>
              <w:ind w:left="6"/>
              <w:jc w:val="center"/>
              <w:rPr>
                <w:rFonts w:ascii="Times New Roman" w:hAnsi="Times New Roman" w:cs="Times New Roman"/>
                <w:b/>
              </w:rPr>
            </w:pPr>
            <w:r w:rsidRPr="003D4120">
              <w:rPr>
                <w:rFonts w:ascii="Times New Roman" w:hAnsi="Times New Roman" w:cs="Times New Roman"/>
                <w:b/>
              </w:rPr>
              <w:t>+</w:t>
            </w:r>
          </w:p>
        </w:tc>
        <w:tc>
          <w:tcPr>
            <w:tcW w:w="1018" w:type="dxa"/>
          </w:tcPr>
          <w:p w14:paraId="392239F7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D4120" w:rsidRPr="003D4120" w14:paraId="6E1E6EC6" w14:textId="77777777">
        <w:trPr>
          <w:trHeight w:val="532"/>
        </w:trPr>
        <w:tc>
          <w:tcPr>
            <w:tcW w:w="10492" w:type="dxa"/>
          </w:tcPr>
          <w:p w14:paraId="0738F3CA" w14:textId="77777777" w:rsidR="007A2673" w:rsidRPr="004515CC" w:rsidRDefault="003625E1">
            <w:pPr>
              <w:pStyle w:val="TableParagraph"/>
              <w:spacing w:before="131"/>
              <w:ind w:left="110"/>
              <w:rPr>
                <w:rFonts w:ascii="Times New Roman" w:hAnsi="Times New Roman" w:cs="Times New Roman"/>
                <w:b/>
              </w:rPr>
            </w:pPr>
            <w:r w:rsidRPr="004515CC">
              <w:rPr>
                <w:rFonts w:ascii="Times New Roman" w:hAnsi="Times New Roman" w:cs="Times New Roman"/>
                <w:b/>
              </w:rPr>
              <w:t>Girişimcilik ve inovasyon üzerine toplantılar yapılmakta ve eğitimler verilmektedir</w:t>
            </w:r>
          </w:p>
        </w:tc>
        <w:tc>
          <w:tcPr>
            <w:tcW w:w="1018" w:type="dxa"/>
          </w:tcPr>
          <w:p w14:paraId="2EED4EFF" w14:textId="77777777" w:rsidR="007A2673" w:rsidRPr="004515CC" w:rsidRDefault="007A267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19" w:type="dxa"/>
          </w:tcPr>
          <w:p w14:paraId="60FC5278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4AF4AA86" w14:textId="6201C422" w:rsidR="007A2673" w:rsidRPr="003D4120" w:rsidRDefault="003D4120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3D4120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018" w:type="dxa"/>
          </w:tcPr>
          <w:p w14:paraId="273EA3DC" w14:textId="77777777" w:rsidR="007A2673" w:rsidRPr="003D4120" w:rsidRDefault="007A2673" w:rsidP="003D4120">
            <w:pPr>
              <w:pStyle w:val="TableParagraph"/>
              <w:spacing w:before="131"/>
              <w:ind w:left="6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18" w:type="dxa"/>
          </w:tcPr>
          <w:p w14:paraId="2920E5D9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D4120" w:rsidRPr="003D4120" w14:paraId="434CC441" w14:textId="77777777">
        <w:trPr>
          <w:trHeight w:val="505"/>
        </w:trPr>
        <w:tc>
          <w:tcPr>
            <w:tcW w:w="10492" w:type="dxa"/>
          </w:tcPr>
          <w:p w14:paraId="208CA3EF" w14:textId="77777777" w:rsidR="007A2673" w:rsidRPr="004515CC" w:rsidRDefault="003625E1">
            <w:pPr>
              <w:pStyle w:val="TableParagraph"/>
              <w:spacing w:before="116"/>
              <w:ind w:left="110"/>
              <w:rPr>
                <w:rFonts w:ascii="Times New Roman" w:hAnsi="Times New Roman" w:cs="Times New Roman"/>
                <w:b/>
              </w:rPr>
            </w:pPr>
            <w:r w:rsidRPr="004515CC">
              <w:rPr>
                <w:rFonts w:ascii="Times New Roman" w:hAnsi="Times New Roman" w:cs="Times New Roman"/>
                <w:b/>
              </w:rPr>
              <w:t>Oryantasyon eğitimlerinin faydalı olduğunu düşünmekteyim</w:t>
            </w:r>
          </w:p>
        </w:tc>
        <w:tc>
          <w:tcPr>
            <w:tcW w:w="1018" w:type="dxa"/>
          </w:tcPr>
          <w:p w14:paraId="4E79C0FE" w14:textId="77777777" w:rsidR="007A2673" w:rsidRPr="004515CC" w:rsidRDefault="007A267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19" w:type="dxa"/>
          </w:tcPr>
          <w:p w14:paraId="2FEDC0D1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4F0AE505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7000DB83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6BF2239A" w14:textId="78CE33AD" w:rsidR="007A2673" w:rsidRPr="003D4120" w:rsidRDefault="003D4120" w:rsidP="003D4120">
            <w:pPr>
              <w:pStyle w:val="TableParagraph"/>
              <w:spacing w:before="116"/>
              <w:ind w:left="5"/>
              <w:jc w:val="center"/>
              <w:rPr>
                <w:rFonts w:ascii="Times New Roman" w:hAnsi="Times New Roman" w:cs="Times New Roman"/>
                <w:b/>
              </w:rPr>
            </w:pPr>
            <w:r w:rsidRPr="003D4120">
              <w:rPr>
                <w:rFonts w:ascii="Times New Roman" w:hAnsi="Times New Roman" w:cs="Times New Roman"/>
                <w:b/>
              </w:rPr>
              <w:t>+</w:t>
            </w:r>
          </w:p>
        </w:tc>
      </w:tr>
      <w:tr w:rsidR="003D4120" w:rsidRPr="003D4120" w14:paraId="49A1DB7D" w14:textId="77777777">
        <w:trPr>
          <w:trHeight w:val="506"/>
        </w:trPr>
        <w:tc>
          <w:tcPr>
            <w:tcW w:w="10492" w:type="dxa"/>
          </w:tcPr>
          <w:p w14:paraId="7311CE72" w14:textId="77777777" w:rsidR="007A2673" w:rsidRPr="004515CC" w:rsidRDefault="003625E1">
            <w:pPr>
              <w:pStyle w:val="TableParagraph"/>
              <w:spacing w:before="116"/>
              <w:ind w:left="110"/>
              <w:rPr>
                <w:rFonts w:ascii="Times New Roman" w:hAnsi="Times New Roman" w:cs="Times New Roman"/>
                <w:b/>
              </w:rPr>
            </w:pPr>
            <w:r w:rsidRPr="004515CC">
              <w:rPr>
                <w:rFonts w:ascii="Times New Roman" w:hAnsi="Times New Roman" w:cs="Times New Roman"/>
                <w:b/>
              </w:rPr>
              <w:t xml:space="preserve">Erasmus, </w:t>
            </w:r>
            <w:proofErr w:type="gramStart"/>
            <w:r w:rsidRPr="004515CC">
              <w:rPr>
                <w:rFonts w:ascii="Times New Roman" w:hAnsi="Times New Roman" w:cs="Times New Roman"/>
                <w:b/>
              </w:rPr>
              <w:t>Mevlana</w:t>
            </w:r>
            <w:proofErr w:type="gramEnd"/>
            <w:r w:rsidRPr="004515CC">
              <w:rPr>
                <w:rFonts w:ascii="Times New Roman" w:hAnsi="Times New Roman" w:cs="Times New Roman"/>
                <w:b/>
              </w:rPr>
              <w:t>, Farabi programları ve bölümün ikili işbirlikleri konularında bilgi sahibiyim</w:t>
            </w:r>
          </w:p>
        </w:tc>
        <w:tc>
          <w:tcPr>
            <w:tcW w:w="1018" w:type="dxa"/>
          </w:tcPr>
          <w:p w14:paraId="0D29EDA5" w14:textId="77777777" w:rsidR="007A2673" w:rsidRPr="004515CC" w:rsidRDefault="007A267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19" w:type="dxa"/>
          </w:tcPr>
          <w:p w14:paraId="1C8E7ABB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21071CB8" w14:textId="77777777" w:rsidR="007A2673" w:rsidRPr="003D4120" w:rsidRDefault="007A2673" w:rsidP="003D4120">
            <w:pPr>
              <w:pStyle w:val="TableParagraph"/>
              <w:spacing w:before="116"/>
              <w:ind w:left="7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18" w:type="dxa"/>
          </w:tcPr>
          <w:p w14:paraId="28E58EF2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09A99410" w14:textId="19A16032" w:rsidR="007A2673" w:rsidRPr="003D4120" w:rsidRDefault="003D4120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3D4120">
              <w:rPr>
                <w:rFonts w:ascii="Times New Roman" w:hAnsi="Times New Roman" w:cs="Times New Roman"/>
              </w:rPr>
              <w:t>+</w:t>
            </w:r>
          </w:p>
        </w:tc>
      </w:tr>
      <w:tr w:rsidR="003D4120" w:rsidRPr="003D4120" w14:paraId="4D0EB410" w14:textId="77777777">
        <w:trPr>
          <w:trHeight w:val="506"/>
        </w:trPr>
        <w:tc>
          <w:tcPr>
            <w:tcW w:w="10492" w:type="dxa"/>
          </w:tcPr>
          <w:p w14:paraId="616E34A8" w14:textId="77777777" w:rsidR="007A2673" w:rsidRPr="004515CC" w:rsidRDefault="003625E1">
            <w:pPr>
              <w:pStyle w:val="TableParagraph"/>
              <w:spacing w:before="117"/>
              <w:ind w:left="110"/>
              <w:rPr>
                <w:rFonts w:ascii="Times New Roman" w:hAnsi="Times New Roman" w:cs="Times New Roman"/>
                <w:b/>
              </w:rPr>
            </w:pPr>
            <w:r w:rsidRPr="004515CC">
              <w:rPr>
                <w:rFonts w:ascii="Times New Roman" w:hAnsi="Times New Roman" w:cs="Times New Roman"/>
                <w:b/>
              </w:rPr>
              <w:t>Özel sektörle tanışma günleri ve iş yaşamına hazırlık kurslarından yararlanma durumunuzu değerlendiriniz</w:t>
            </w:r>
          </w:p>
        </w:tc>
        <w:tc>
          <w:tcPr>
            <w:tcW w:w="1018" w:type="dxa"/>
          </w:tcPr>
          <w:p w14:paraId="5BE70099" w14:textId="77777777" w:rsidR="007A2673" w:rsidRPr="004515CC" w:rsidRDefault="007A267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19" w:type="dxa"/>
          </w:tcPr>
          <w:p w14:paraId="480ED92E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7CAE8D41" w14:textId="5EF42AD0" w:rsidR="007A2673" w:rsidRPr="003D4120" w:rsidRDefault="003D4120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3D4120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018" w:type="dxa"/>
          </w:tcPr>
          <w:p w14:paraId="4F6DE4C2" w14:textId="77777777" w:rsidR="007A2673" w:rsidRPr="003D4120" w:rsidRDefault="007A2673" w:rsidP="003D4120">
            <w:pPr>
              <w:pStyle w:val="TableParagraph"/>
              <w:spacing w:before="117"/>
              <w:ind w:left="6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18" w:type="dxa"/>
          </w:tcPr>
          <w:p w14:paraId="45EDC0EA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D4120" w:rsidRPr="003D4120" w14:paraId="70E53DBF" w14:textId="77777777">
        <w:trPr>
          <w:trHeight w:val="506"/>
        </w:trPr>
        <w:tc>
          <w:tcPr>
            <w:tcW w:w="10492" w:type="dxa"/>
          </w:tcPr>
          <w:p w14:paraId="481EA899" w14:textId="77777777" w:rsidR="007A2673" w:rsidRPr="004515CC" w:rsidRDefault="003625E1">
            <w:pPr>
              <w:pStyle w:val="TableParagraph"/>
              <w:spacing w:before="116"/>
              <w:ind w:left="110"/>
              <w:rPr>
                <w:rFonts w:ascii="Times New Roman" w:hAnsi="Times New Roman" w:cs="Times New Roman"/>
                <w:b/>
              </w:rPr>
            </w:pPr>
            <w:r w:rsidRPr="004515CC">
              <w:rPr>
                <w:rFonts w:ascii="Times New Roman" w:hAnsi="Times New Roman" w:cs="Times New Roman"/>
                <w:b/>
              </w:rPr>
              <w:t>Bölümden mezun olan meslektaşlarımızla tanışma fırsatı buldum</w:t>
            </w:r>
          </w:p>
        </w:tc>
        <w:tc>
          <w:tcPr>
            <w:tcW w:w="1018" w:type="dxa"/>
          </w:tcPr>
          <w:p w14:paraId="5B36C6CE" w14:textId="77777777" w:rsidR="007A2673" w:rsidRPr="004515CC" w:rsidRDefault="007A267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19" w:type="dxa"/>
          </w:tcPr>
          <w:p w14:paraId="5F75A2C7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3EF2933F" w14:textId="29F48A79" w:rsidR="007A2673" w:rsidRPr="003D4120" w:rsidRDefault="007A2673" w:rsidP="003D4120">
            <w:pPr>
              <w:pStyle w:val="TableParagraph"/>
              <w:spacing w:before="116"/>
              <w:ind w:left="7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18" w:type="dxa"/>
          </w:tcPr>
          <w:p w14:paraId="7B07A163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6EC75A6F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D4120" w:rsidRPr="003D4120" w14:paraId="65336FEA" w14:textId="77777777">
        <w:trPr>
          <w:trHeight w:val="505"/>
        </w:trPr>
        <w:tc>
          <w:tcPr>
            <w:tcW w:w="10492" w:type="dxa"/>
          </w:tcPr>
          <w:p w14:paraId="257EB81B" w14:textId="77777777" w:rsidR="007A2673" w:rsidRPr="004515CC" w:rsidRDefault="003625E1">
            <w:pPr>
              <w:pStyle w:val="TableParagraph"/>
              <w:spacing w:before="116"/>
              <w:ind w:left="110"/>
              <w:rPr>
                <w:rFonts w:ascii="Times New Roman" w:hAnsi="Times New Roman" w:cs="Times New Roman"/>
                <w:b/>
              </w:rPr>
            </w:pPr>
            <w:r w:rsidRPr="004515CC">
              <w:rPr>
                <w:rFonts w:ascii="Times New Roman" w:hAnsi="Times New Roman" w:cs="Times New Roman"/>
                <w:b/>
              </w:rPr>
              <w:t>Ders dışı düzenlenen saha çalışması ve gezilere katılma fırsatım oldu</w:t>
            </w:r>
          </w:p>
        </w:tc>
        <w:tc>
          <w:tcPr>
            <w:tcW w:w="1018" w:type="dxa"/>
          </w:tcPr>
          <w:p w14:paraId="0969B70F" w14:textId="77777777" w:rsidR="007A2673" w:rsidRPr="004515CC" w:rsidRDefault="007A267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19" w:type="dxa"/>
          </w:tcPr>
          <w:p w14:paraId="37A0665C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1F839BD5" w14:textId="77777777" w:rsidR="007A2673" w:rsidRPr="003D4120" w:rsidRDefault="007A2673" w:rsidP="003D4120">
            <w:pPr>
              <w:pStyle w:val="TableParagraph"/>
              <w:spacing w:before="116"/>
              <w:ind w:left="7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18" w:type="dxa"/>
          </w:tcPr>
          <w:p w14:paraId="16FE0E00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2B6BE4C0" w14:textId="2E4375E7" w:rsidR="007A2673" w:rsidRPr="003D4120" w:rsidRDefault="003D4120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3D4120">
              <w:rPr>
                <w:rFonts w:ascii="Times New Roman" w:hAnsi="Times New Roman" w:cs="Times New Roman"/>
              </w:rPr>
              <w:t>+</w:t>
            </w:r>
          </w:p>
        </w:tc>
      </w:tr>
      <w:tr w:rsidR="003D4120" w:rsidRPr="003D4120" w14:paraId="1CF01796" w14:textId="77777777">
        <w:trPr>
          <w:trHeight w:val="506"/>
        </w:trPr>
        <w:tc>
          <w:tcPr>
            <w:tcW w:w="10492" w:type="dxa"/>
          </w:tcPr>
          <w:p w14:paraId="01595FDE" w14:textId="77777777" w:rsidR="007A2673" w:rsidRPr="004515CC" w:rsidRDefault="003625E1">
            <w:pPr>
              <w:pStyle w:val="TableParagraph"/>
              <w:spacing w:before="116"/>
              <w:ind w:left="110"/>
              <w:rPr>
                <w:rFonts w:ascii="Times New Roman" w:hAnsi="Times New Roman" w:cs="Times New Roman"/>
                <w:b/>
              </w:rPr>
            </w:pPr>
            <w:r w:rsidRPr="004515CC">
              <w:rPr>
                <w:rFonts w:ascii="Times New Roman" w:hAnsi="Times New Roman" w:cs="Times New Roman"/>
                <w:b/>
              </w:rPr>
              <w:t>Bölümün yürüttüğü projelerin bölgeye olan katkılarını değerlendiriniz</w:t>
            </w:r>
          </w:p>
        </w:tc>
        <w:tc>
          <w:tcPr>
            <w:tcW w:w="1018" w:type="dxa"/>
          </w:tcPr>
          <w:p w14:paraId="5CBF84CA" w14:textId="77777777" w:rsidR="007A2673" w:rsidRPr="004515CC" w:rsidRDefault="007A267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19" w:type="dxa"/>
          </w:tcPr>
          <w:p w14:paraId="3A561B9E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146E405D" w14:textId="6D0EF7EE" w:rsidR="007A2673" w:rsidRPr="003D4120" w:rsidRDefault="003D4120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3D4120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018" w:type="dxa"/>
          </w:tcPr>
          <w:p w14:paraId="64A7D998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165383B3" w14:textId="77777777" w:rsidR="007A2673" w:rsidRPr="003D4120" w:rsidRDefault="007A2673" w:rsidP="003D4120">
            <w:pPr>
              <w:pStyle w:val="TableParagraph"/>
              <w:spacing w:before="116"/>
              <w:ind w:left="5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3D4120" w:rsidRPr="003D4120" w14:paraId="12670B37" w14:textId="77777777">
        <w:trPr>
          <w:trHeight w:val="506"/>
        </w:trPr>
        <w:tc>
          <w:tcPr>
            <w:tcW w:w="10492" w:type="dxa"/>
          </w:tcPr>
          <w:p w14:paraId="41C599C1" w14:textId="77777777" w:rsidR="007A2673" w:rsidRPr="004515CC" w:rsidRDefault="003625E1">
            <w:pPr>
              <w:pStyle w:val="TableParagraph"/>
              <w:spacing w:before="116"/>
              <w:ind w:left="110"/>
              <w:rPr>
                <w:rFonts w:ascii="Times New Roman" w:hAnsi="Times New Roman" w:cs="Times New Roman"/>
                <w:b/>
              </w:rPr>
            </w:pPr>
            <w:r w:rsidRPr="004515CC">
              <w:rPr>
                <w:rFonts w:ascii="Times New Roman" w:hAnsi="Times New Roman" w:cs="Times New Roman"/>
                <w:b/>
              </w:rPr>
              <w:t>Öğrenciler bölümün eğitim-öğretim planlarının düzenlenmesi süreçlerine katkı vermektedir</w:t>
            </w:r>
          </w:p>
        </w:tc>
        <w:tc>
          <w:tcPr>
            <w:tcW w:w="1018" w:type="dxa"/>
          </w:tcPr>
          <w:p w14:paraId="54A846CC" w14:textId="77777777" w:rsidR="007A2673" w:rsidRPr="004515CC" w:rsidRDefault="007A267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19" w:type="dxa"/>
          </w:tcPr>
          <w:p w14:paraId="56B0D71A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5938D5DD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74715BD2" w14:textId="724A5D91" w:rsidR="007A2673" w:rsidRPr="003D4120" w:rsidRDefault="003D4120" w:rsidP="003D4120">
            <w:pPr>
              <w:pStyle w:val="TableParagraph"/>
              <w:spacing w:before="116"/>
              <w:ind w:left="6"/>
              <w:jc w:val="center"/>
              <w:rPr>
                <w:rFonts w:ascii="Times New Roman" w:hAnsi="Times New Roman" w:cs="Times New Roman"/>
                <w:b/>
              </w:rPr>
            </w:pPr>
            <w:r w:rsidRPr="003D4120">
              <w:rPr>
                <w:rFonts w:ascii="Times New Roman" w:hAnsi="Times New Roman" w:cs="Times New Roman"/>
                <w:b/>
              </w:rPr>
              <w:t>+</w:t>
            </w:r>
          </w:p>
        </w:tc>
        <w:tc>
          <w:tcPr>
            <w:tcW w:w="1018" w:type="dxa"/>
          </w:tcPr>
          <w:p w14:paraId="3BDC6DA4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D4120" w:rsidRPr="003D4120" w14:paraId="43C9F443" w14:textId="77777777">
        <w:trPr>
          <w:trHeight w:val="505"/>
        </w:trPr>
        <w:tc>
          <w:tcPr>
            <w:tcW w:w="10492" w:type="dxa"/>
          </w:tcPr>
          <w:p w14:paraId="16260045" w14:textId="77777777" w:rsidR="007A2673" w:rsidRPr="004515CC" w:rsidRDefault="003625E1">
            <w:pPr>
              <w:pStyle w:val="TableParagraph"/>
              <w:spacing w:before="116"/>
              <w:ind w:left="110"/>
              <w:rPr>
                <w:rFonts w:ascii="Times New Roman" w:hAnsi="Times New Roman" w:cs="Times New Roman"/>
                <w:b/>
              </w:rPr>
            </w:pPr>
            <w:r w:rsidRPr="004515CC">
              <w:rPr>
                <w:rFonts w:ascii="Times New Roman" w:hAnsi="Times New Roman" w:cs="Times New Roman"/>
                <w:b/>
              </w:rPr>
              <w:t>Mezunların mesleki başarılarını biliyorum</w:t>
            </w:r>
          </w:p>
        </w:tc>
        <w:tc>
          <w:tcPr>
            <w:tcW w:w="1018" w:type="dxa"/>
          </w:tcPr>
          <w:p w14:paraId="4AE50EE3" w14:textId="77777777" w:rsidR="007A2673" w:rsidRPr="004515CC" w:rsidRDefault="007A267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19" w:type="dxa"/>
          </w:tcPr>
          <w:p w14:paraId="507900AB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4D1B70AB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30BE3414" w14:textId="77777777" w:rsidR="007A2673" w:rsidRPr="003D4120" w:rsidRDefault="007A2673" w:rsidP="003D4120">
            <w:pPr>
              <w:pStyle w:val="TableParagraph"/>
              <w:spacing w:before="116"/>
              <w:ind w:left="6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18" w:type="dxa"/>
          </w:tcPr>
          <w:p w14:paraId="0BE0A295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D4120" w:rsidRPr="003D4120" w14:paraId="58DDB61F" w14:textId="77777777">
        <w:trPr>
          <w:trHeight w:val="506"/>
        </w:trPr>
        <w:tc>
          <w:tcPr>
            <w:tcW w:w="10492" w:type="dxa"/>
          </w:tcPr>
          <w:p w14:paraId="35AC88C7" w14:textId="77777777" w:rsidR="007A2673" w:rsidRPr="004515CC" w:rsidRDefault="003625E1">
            <w:pPr>
              <w:pStyle w:val="TableParagraph"/>
              <w:spacing w:before="116"/>
              <w:ind w:left="110"/>
              <w:rPr>
                <w:rFonts w:ascii="Times New Roman" w:hAnsi="Times New Roman" w:cs="Times New Roman"/>
                <w:b/>
              </w:rPr>
            </w:pPr>
            <w:r w:rsidRPr="004515CC">
              <w:rPr>
                <w:rFonts w:ascii="Times New Roman" w:hAnsi="Times New Roman" w:cs="Times New Roman"/>
                <w:b/>
              </w:rPr>
              <w:t xml:space="preserve">Kamu, özel sektör ve Üniversite </w:t>
            </w:r>
            <w:proofErr w:type="gramStart"/>
            <w:r w:rsidRPr="004515CC">
              <w:rPr>
                <w:rFonts w:ascii="Times New Roman" w:hAnsi="Times New Roman" w:cs="Times New Roman"/>
                <w:b/>
              </w:rPr>
              <w:t>işbirliği</w:t>
            </w:r>
            <w:proofErr w:type="gramEnd"/>
            <w:r w:rsidRPr="004515CC">
              <w:rPr>
                <w:rFonts w:ascii="Times New Roman" w:hAnsi="Times New Roman" w:cs="Times New Roman"/>
                <w:b/>
              </w:rPr>
              <w:t xml:space="preserve"> projelerine öğrencilerin katılımını değerlendiriniz</w:t>
            </w:r>
          </w:p>
        </w:tc>
        <w:tc>
          <w:tcPr>
            <w:tcW w:w="1018" w:type="dxa"/>
          </w:tcPr>
          <w:p w14:paraId="37081D59" w14:textId="77777777" w:rsidR="007A2673" w:rsidRPr="004515CC" w:rsidRDefault="007A267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19" w:type="dxa"/>
          </w:tcPr>
          <w:p w14:paraId="4D5ABE1E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2D3C561F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7EC0B933" w14:textId="2571151B" w:rsidR="007A2673" w:rsidRPr="003D4120" w:rsidRDefault="003D4120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3D4120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018" w:type="dxa"/>
          </w:tcPr>
          <w:p w14:paraId="428DE6D8" w14:textId="77777777" w:rsidR="007A2673" w:rsidRPr="003D4120" w:rsidRDefault="007A2673" w:rsidP="003D4120">
            <w:pPr>
              <w:pStyle w:val="TableParagraph"/>
              <w:spacing w:before="116"/>
              <w:ind w:left="5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3D4120" w:rsidRPr="003D4120" w14:paraId="0D99EB80" w14:textId="77777777">
        <w:trPr>
          <w:trHeight w:val="506"/>
        </w:trPr>
        <w:tc>
          <w:tcPr>
            <w:tcW w:w="10492" w:type="dxa"/>
          </w:tcPr>
          <w:p w14:paraId="4CA0B24E" w14:textId="4190B912" w:rsidR="007A2673" w:rsidRPr="004515CC" w:rsidRDefault="003D4120">
            <w:pPr>
              <w:pStyle w:val="TableParagraph"/>
              <w:spacing w:before="116"/>
              <w:ind w:left="11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Uluslararası İlişkiler</w:t>
            </w:r>
            <w:r w:rsidR="003625E1" w:rsidRPr="004515CC">
              <w:rPr>
                <w:rFonts w:ascii="Times New Roman" w:hAnsi="Times New Roman" w:cs="Times New Roman"/>
                <w:b/>
              </w:rPr>
              <w:t xml:space="preserve"> Bölümünün bir bileşeni olmaktan memnuniyetinizi değerlendiriniz</w:t>
            </w:r>
          </w:p>
        </w:tc>
        <w:tc>
          <w:tcPr>
            <w:tcW w:w="1018" w:type="dxa"/>
          </w:tcPr>
          <w:p w14:paraId="4BE53B84" w14:textId="77777777" w:rsidR="007A2673" w:rsidRPr="004515CC" w:rsidRDefault="007A2673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019" w:type="dxa"/>
          </w:tcPr>
          <w:p w14:paraId="34292759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29D7467E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42B81C5A" w14:textId="77777777" w:rsidR="007A2673" w:rsidRPr="003D4120" w:rsidRDefault="007A2673" w:rsidP="003D4120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8" w:type="dxa"/>
          </w:tcPr>
          <w:p w14:paraId="2C247499" w14:textId="6818C100" w:rsidR="007A2673" w:rsidRPr="003D4120" w:rsidRDefault="003D4120" w:rsidP="003D4120">
            <w:pPr>
              <w:pStyle w:val="TableParagraph"/>
              <w:spacing w:before="116"/>
              <w:ind w:left="5"/>
              <w:jc w:val="center"/>
              <w:rPr>
                <w:rFonts w:ascii="Times New Roman" w:hAnsi="Times New Roman" w:cs="Times New Roman"/>
                <w:b/>
              </w:rPr>
            </w:pPr>
            <w:r w:rsidRPr="003D4120">
              <w:rPr>
                <w:rFonts w:ascii="Times New Roman" w:hAnsi="Times New Roman" w:cs="Times New Roman"/>
                <w:b/>
              </w:rPr>
              <w:t>+</w:t>
            </w:r>
          </w:p>
        </w:tc>
      </w:tr>
      <w:tr w:rsidR="007A2673" w:rsidRPr="004515CC" w14:paraId="56578A8F" w14:textId="77777777">
        <w:trPr>
          <w:trHeight w:val="505"/>
        </w:trPr>
        <w:tc>
          <w:tcPr>
            <w:tcW w:w="15583" w:type="dxa"/>
            <w:gridSpan w:val="6"/>
          </w:tcPr>
          <w:p w14:paraId="64EC3FC6" w14:textId="77777777" w:rsidR="007A2673" w:rsidRPr="004515CC" w:rsidRDefault="003625E1">
            <w:pPr>
              <w:pStyle w:val="TableParagraph"/>
              <w:spacing w:before="116"/>
              <w:ind w:left="110"/>
              <w:rPr>
                <w:rFonts w:ascii="Times New Roman" w:hAnsi="Times New Roman" w:cs="Times New Roman"/>
              </w:rPr>
            </w:pPr>
            <w:r w:rsidRPr="004515CC">
              <w:rPr>
                <w:rFonts w:ascii="Times New Roman" w:hAnsi="Times New Roman" w:cs="Times New Roman"/>
              </w:rPr>
              <w:t xml:space="preserve">1: Çok Zayıf, 2: Zayıf,3: Orta, </w:t>
            </w:r>
            <w:proofErr w:type="gramStart"/>
            <w:r w:rsidRPr="004515CC">
              <w:rPr>
                <w:rFonts w:ascii="Times New Roman" w:hAnsi="Times New Roman" w:cs="Times New Roman"/>
              </w:rPr>
              <w:t>4:İiiyi</w:t>
            </w:r>
            <w:proofErr w:type="gramEnd"/>
            <w:r w:rsidRPr="004515CC">
              <w:rPr>
                <w:rFonts w:ascii="Times New Roman" w:hAnsi="Times New Roman" w:cs="Times New Roman"/>
              </w:rPr>
              <w:t>, 5: Çok iyi</w:t>
            </w:r>
          </w:p>
        </w:tc>
      </w:tr>
    </w:tbl>
    <w:p w14:paraId="776B84E9" w14:textId="77777777" w:rsidR="003625E1" w:rsidRPr="004515CC" w:rsidRDefault="003625E1">
      <w:pPr>
        <w:rPr>
          <w:rFonts w:ascii="Times New Roman" w:hAnsi="Times New Roman" w:cs="Times New Roman"/>
        </w:rPr>
      </w:pPr>
    </w:p>
    <w:sectPr w:rsidR="003625E1" w:rsidRPr="004515CC" w:rsidSect="00AE7531">
      <w:pgSz w:w="16840" w:h="11910" w:orient="landscape"/>
      <w:pgMar w:top="1040" w:right="540" w:bottom="280" w:left="4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0MDU3tjAytQQiMyUdpeDU4uLM/DyQAqNaAOBD9W0sAAAA"/>
  </w:docVars>
  <w:rsids>
    <w:rsidRoot w:val="007A2673"/>
    <w:rsid w:val="000D2FFE"/>
    <w:rsid w:val="00235AA5"/>
    <w:rsid w:val="003625E1"/>
    <w:rsid w:val="00393655"/>
    <w:rsid w:val="003D4120"/>
    <w:rsid w:val="00440610"/>
    <w:rsid w:val="004515CC"/>
    <w:rsid w:val="006C4F10"/>
    <w:rsid w:val="00704F1E"/>
    <w:rsid w:val="007A2673"/>
    <w:rsid w:val="00817BD2"/>
    <w:rsid w:val="008E623B"/>
    <w:rsid w:val="009554DE"/>
    <w:rsid w:val="009E4341"/>
    <w:rsid w:val="00A86EC4"/>
    <w:rsid w:val="00A97919"/>
    <w:rsid w:val="00AE7531"/>
    <w:rsid w:val="00B7748A"/>
    <w:rsid w:val="00BE2204"/>
    <w:rsid w:val="00C1228E"/>
    <w:rsid w:val="00D705FD"/>
    <w:rsid w:val="00DB4D93"/>
    <w:rsid w:val="00F3046F"/>
    <w:rsid w:val="00FA5F0B"/>
    <w:rsid w:val="00FD40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8C7AE5"/>
  <w15:docId w15:val="{A14807ED-0BBC-4930-8DF9-6B537F101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E7531"/>
    <w:rPr>
      <w:rFonts w:ascii="Carlito" w:eastAsia="Carlito" w:hAnsi="Carlito" w:cs="Carlito"/>
      <w:lang w:val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AE753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AE7531"/>
    <w:pPr>
      <w:spacing w:before="1"/>
    </w:pPr>
    <w:rPr>
      <w:sz w:val="20"/>
      <w:szCs w:val="20"/>
    </w:rPr>
  </w:style>
  <w:style w:type="paragraph" w:styleId="KonuBal">
    <w:name w:val="Title"/>
    <w:basedOn w:val="Normal"/>
    <w:uiPriority w:val="1"/>
    <w:qFormat/>
    <w:rsid w:val="00AE7531"/>
    <w:pPr>
      <w:spacing w:before="59"/>
      <w:ind w:left="1238"/>
    </w:pPr>
    <w:rPr>
      <w:b/>
      <w:bCs/>
    </w:rPr>
  </w:style>
  <w:style w:type="paragraph" w:styleId="ListeParagraf">
    <w:name w:val="List Paragraph"/>
    <w:basedOn w:val="Normal"/>
    <w:uiPriority w:val="1"/>
    <w:qFormat/>
    <w:rsid w:val="00AE7531"/>
  </w:style>
  <w:style w:type="paragraph" w:customStyle="1" w:styleId="TableParagraph">
    <w:name w:val="Table Paragraph"/>
    <w:basedOn w:val="Normal"/>
    <w:uiPriority w:val="1"/>
    <w:qFormat/>
    <w:rsid w:val="00AE75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3</Pages>
  <Words>617</Words>
  <Characters>3518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emrah yağmurlu</cp:lastModifiedBy>
  <cp:revision>6</cp:revision>
  <dcterms:created xsi:type="dcterms:W3CDTF">2021-10-20T17:21:00Z</dcterms:created>
  <dcterms:modified xsi:type="dcterms:W3CDTF">2023-10-11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0-11T00:00:00Z</vt:filetime>
  </property>
</Properties>
</file>